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67E463" w14:textId="10C06A2E" w:rsidR="00400208" w:rsidRDefault="005C0733" w:rsidP="00DC2F1F">
      <w:pPr>
        <w:spacing w:after="240" w:line="260" w:lineRule="atLeast"/>
        <w:jc w:val="center"/>
        <w:rPr>
          <w:rFonts w:ascii="Palatino Linotype" w:hAnsi="Palatino Linotype"/>
          <w:b/>
          <w:bCs/>
          <w:sz w:val="20"/>
          <w:szCs w:val="20"/>
        </w:rPr>
      </w:pPr>
      <w:r>
        <w:rPr>
          <w:rFonts w:ascii="Palatino Linotype" w:hAnsi="Palatino Linotype"/>
          <w:b/>
          <w:bCs/>
          <w:sz w:val="20"/>
          <w:szCs w:val="20"/>
        </w:rPr>
        <w:t xml:space="preserve">Supplementary </w:t>
      </w:r>
      <w:r w:rsidR="00463020">
        <w:rPr>
          <w:rFonts w:ascii="Palatino Linotype" w:hAnsi="Palatino Linotype"/>
          <w:b/>
          <w:bCs/>
          <w:sz w:val="20"/>
          <w:szCs w:val="20"/>
        </w:rPr>
        <w:t>Materials</w:t>
      </w:r>
    </w:p>
    <w:p w14:paraId="1E52A006" w14:textId="62D1CFE8" w:rsidR="0029615E" w:rsidRDefault="0029615E" w:rsidP="00DC2F1F">
      <w:pPr>
        <w:spacing w:before="120" w:after="240" w:line="260" w:lineRule="atLeast"/>
        <w:ind w:left="432" w:right="432"/>
        <w:jc w:val="center"/>
        <w:rPr>
          <w:rFonts w:ascii="Palatino Linotype" w:hAnsi="Palatino Linotype"/>
          <w:sz w:val="18"/>
          <w:szCs w:val="18"/>
        </w:rPr>
      </w:pPr>
    </w:p>
    <w:p w14:paraId="2621ED4C" w14:textId="0A0EFB21" w:rsidR="0029615E" w:rsidRDefault="0029615E" w:rsidP="00DC2F1F">
      <w:pPr>
        <w:spacing w:before="120" w:after="240" w:line="260" w:lineRule="atLeast"/>
        <w:ind w:left="432" w:right="432"/>
        <w:jc w:val="center"/>
        <w:rPr>
          <w:rFonts w:ascii="Palatino Linotype" w:hAnsi="Palatino Linotype"/>
          <w:sz w:val="18"/>
          <w:szCs w:val="18"/>
        </w:rPr>
      </w:pPr>
    </w:p>
    <w:p w14:paraId="1796057E" w14:textId="43BD1A39" w:rsidR="00DC557E" w:rsidRPr="00DC557E" w:rsidRDefault="00BA31EE" w:rsidP="00DC557E">
      <w:pPr>
        <w:jc w:val="center"/>
        <w:rPr>
          <w:lang w:eastAsia="de-DE" w:bidi="en-US"/>
        </w:rPr>
      </w:pPr>
      <w:r w:rsidRPr="00BA31EE">
        <w:rPr>
          <w:rFonts w:ascii="Palatino Linotype" w:eastAsia="Times New Roman" w:hAnsi="Palatino Linotype" w:cs="Times New Roman"/>
          <w:b/>
          <w:snapToGrid w:val="0"/>
          <w:color w:val="000000"/>
          <w:kern w:val="0"/>
          <w:sz w:val="36"/>
          <w:szCs w:val="20"/>
          <w:lang w:eastAsia="de-DE" w:bidi="en-US"/>
        </w:rPr>
        <w:t>Stress-inducible SCAN transcrip</w:t>
      </w:r>
      <w:r>
        <w:rPr>
          <w:rFonts w:ascii="Palatino Linotype" w:eastAsia="Times New Roman" w:hAnsi="Palatino Linotype" w:cs="Times New Roman"/>
          <w:b/>
          <w:snapToGrid w:val="0"/>
          <w:color w:val="000000"/>
          <w:kern w:val="0"/>
          <w:sz w:val="36"/>
          <w:szCs w:val="20"/>
          <w:lang w:eastAsia="de-DE" w:bidi="en-US"/>
        </w:rPr>
        <w:t>tion factors suppress stress re</w:t>
      </w:r>
      <w:r w:rsidRPr="00BA31EE">
        <w:rPr>
          <w:rFonts w:ascii="Palatino Linotype" w:eastAsia="Times New Roman" w:hAnsi="Palatino Linotype" w:cs="Times New Roman"/>
          <w:b/>
          <w:snapToGrid w:val="0"/>
          <w:color w:val="000000"/>
          <w:kern w:val="0"/>
          <w:sz w:val="36"/>
          <w:szCs w:val="20"/>
          <w:lang w:eastAsia="de-DE" w:bidi="en-US"/>
        </w:rPr>
        <w:t>sponse and are biomarkers for better prognoses in cancer</w:t>
      </w:r>
      <w:r w:rsidR="00250C2D">
        <w:rPr>
          <w:rFonts w:ascii="Palatino Linotype" w:eastAsia="Times New Roman" w:hAnsi="Palatino Linotype" w:cs="Times New Roman"/>
          <w:b/>
          <w:snapToGrid w:val="0"/>
          <w:color w:val="000000"/>
          <w:kern w:val="0"/>
          <w:sz w:val="36"/>
          <w:szCs w:val="20"/>
          <w:lang w:eastAsia="de-DE" w:bidi="en-US"/>
        </w:rPr>
        <w:t>s</w:t>
      </w:r>
    </w:p>
    <w:p w14:paraId="5357DE9B" w14:textId="77777777" w:rsidR="00BA31EE" w:rsidRDefault="00BA31EE" w:rsidP="008B35A0">
      <w:pPr>
        <w:spacing w:before="120" w:after="240" w:line="260" w:lineRule="atLeast"/>
        <w:ind w:left="432" w:right="432"/>
        <w:jc w:val="center"/>
        <w:rPr>
          <w:rFonts w:ascii="Palatino Linotype" w:eastAsia="Times New Roman" w:hAnsi="Palatino Linotype" w:cs="Times New Roman"/>
          <w:b/>
          <w:color w:val="000000"/>
          <w:kern w:val="0"/>
          <w:sz w:val="20"/>
          <w:szCs w:val="21"/>
          <w:lang w:eastAsia="de-DE" w:bidi="en-US"/>
        </w:rPr>
      </w:pPr>
    </w:p>
    <w:p w14:paraId="574F602D" w14:textId="00DEB50D" w:rsidR="008B35A0" w:rsidRDefault="008B35A0" w:rsidP="008B35A0">
      <w:pPr>
        <w:spacing w:before="120" w:after="240" w:line="260" w:lineRule="atLeast"/>
        <w:ind w:left="432" w:right="432"/>
        <w:jc w:val="center"/>
        <w:rPr>
          <w:rFonts w:ascii="Palatino Linotype" w:eastAsia="Times New Roman" w:hAnsi="Palatino Linotype" w:cs="Times New Roman"/>
          <w:b/>
          <w:color w:val="000000"/>
          <w:kern w:val="0"/>
          <w:sz w:val="20"/>
          <w:szCs w:val="21"/>
          <w:lang w:eastAsia="de-DE" w:bidi="en-US"/>
        </w:rPr>
      </w:pPr>
      <w:r w:rsidRPr="008B35A0">
        <w:rPr>
          <w:rFonts w:ascii="Palatino Linotype" w:eastAsia="Times New Roman" w:hAnsi="Palatino Linotype" w:cs="Times New Roman"/>
          <w:b/>
          <w:color w:val="000000"/>
          <w:kern w:val="0"/>
          <w:sz w:val="20"/>
          <w:szCs w:val="21"/>
          <w:lang w:eastAsia="de-DE" w:bidi="en-US"/>
        </w:rPr>
        <w:t xml:space="preserve">Takanori Eguchi </w:t>
      </w:r>
      <w:r w:rsidRPr="008B35A0">
        <w:rPr>
          <w:rFonts w:ascii="Palatino Linotype" w:eastAsia="Times New Roman" w:hAnsi="Palatino Linotype" w:cs="Times New Roman"/>
          <w:b/>
          <w:color w:val="000000"/>
          <w:kern w:val="0"/>
          <w:sz w:val="20"/>
          <w:szCs w:val="21"/>
          <w:vertAlign w:val="superscript"/>
          <w:lang w:eastAsia="de-DE" w:bidi="en-US"/>
        </w:rPr>
        <w:t>1,</w:t>
      </w:r>
      <w:r w:rsidRPr="008B35A0">
        <w:rPr>
          <w:rFonts w:ascii="Palatino Linotype" w:eastAsia="Times New Roman" w:hAnsi="Palatino Linotype" w:cs="Times New Roman"/>
          <w:b/>
          <w:color w:val="000000"/>
          <w:kern w:val="0"/>
          <w:sz w:val="20"/>
          <w:szCs w:val="21"/>
          <w:lang w:eastAsia="de-DE" w:bidi="en-US"/>
        </w:rPr>
        <w:t xml:space="preserve">*, </w:t>
      </w:r>
      <w:r w:rsidR="004A26D3" w:rsidRPr="004A26D3">
        <w:rPr>
          <w:rFonts w:ascii="Palatino Linotype" w:eastAsia="Times New Roman" w:hAnsi="Palatino Linotype" w:cs="Times New Roman"/>
          <w:b/>
          <w:color w:val="000000"/>
          <w:kern w:val="0"/>
          <w:sz w:val="20"/>
          <w:szCs w:val="21"/>
          <w:lang w:eastAsia="de-DE" w:bidi="en-US"/>
        </w:rPr>
        <w:t xml:space="preserve">Mona Sheta </w:t>
      </w:r>
      <w:r w:rsidR="004A26D3" w:rsidRPr="004A26D3">
        <w:rPr>
          <w:rFonts w:ascii="Palatino Linotype" w:eastAsia="Times New Roman" w:hAnsi="Palatino Linotype" w:cs="Times New Roman"/>
          <w:b/>
          <w:color w:val="000000"/>
          <w:kern w:val="0"/>
          <w:sz w:val="20"/>
          <w:szCs w:val="21"/>
          <w:vertAlign w:val="superscript"/>
          <w:lang w:eastAsia="de-DE" w:bidi="en-US"/>
        </w:rPr>
        <w:t>1,</w:t>
      </w:r>
      <w:r w:rsidR="00BA31EE">
        <w:rPr>
          <w:rFonts w:ascii="Palatino Linotype" w:eastAsia="Times New Roman" w:hAnsi="Palatino Linotype" w:cs="Times New Roman"/>
          <w:b/>
          <w:color w:val="000000"/>
          <w:kern w:val="0"/>
          <w:sz w:val="20"/>
          <w:szCs w:val="21"/>
          <w:vertAlign w:val="superscript"/>
          <w:lang w:eastAsia="de-DE" w:bidi="en-US"/>
        </w:rPr>
        <w:t>2</w:t>
      </w:r>
      <w:r w:rsidR="004A26D3" w:rsidRPr="004A26D3">
        <w:rPr>
          <w:rFonts w:ascii="Palatino Linotype" w:eastAsia="Times New Roman" w:hAnsi="Palatino Linotype" w:cs="Times New Roman"/>
          <w:b/>
          <w:color w:val="000000"/>
          <w:kern w:val="0"/>
          <w:sz w:val="20"/>
          <w:szCs w:val="21"/>
          <w:lang w:eastAsia="de-DE" w:bidi="en-US"/>
        </w:rPr>
        <w:t xml:space="preserve">, </w:t>
      </w:r>
      <w:r>
        <w:rPr>
          <w:rFonts w:ascii="Palatino Linotype" w:eastAsia="Times New Roman" w:hAnsi="Palatino Linotype" w:cs="Times New Roman"/>
          <w:b/>
          <w:color w:val="000000"/>
          <w:kern w:val="0"/>
          <w:sz w:val="20"/>
          <w:szCs w:val="21"/>
          <w:lang w:eastAsia="de-DE" w:bidi="en-US"/>
        </w:rPr>
        <w:t xml:space="preserve">and Stuart K. </w:t>
      </w:r>
      <w:r w:rsidRPr="008B35A0">
        <w:rPr>
          <w:rFonts w:ascii="Palatino Linotype" w:eastAsia="Times New Roman" w:hAnsi="Palatino Linotype" w:cs="Times New Roman"/>
          <w:b/>
          <w:color w:val="000000"/>
          <w:kern w:val="0"/>
          <w:sz w:val="20"/>
          <w:szCs w:val="21"/>
          <w:lang w:eastAsia="de-DE" w:bidi="en-US"/>
        </w:rPr>
        <w:t xml:space="preserve">Calderwood </w:t>
      </w:r>
      <w:r w:rsidR="00BA31EE">
        <w:rPr>
          <w:rFonts w:ascii="Palatino Linotype" w:eastAsia="Times New Roman" w:hAnsi="Palatino Linotype" w:cs="Times New Roman"/>
          <w:b/>
          <w:color w:val="000000"/>
          <w:kern w:val="0"/>
          <w:sz w:val="20"/>
          <w:szCs w:val="21"/>
          <w:vertAlign w:val="superscript"/>
          <w:lang w:eastAsia="de-DE" w:bidi="en-US"/>
        </w:rPr>
        <w:t>3</w:t>
      </w:r>
    </w:p>
    <w:p w14:paraId="3B113555" w14:textId="77777777" w:rsidR="0076285B" w:rsidRDefault="0076285B" w:rsidP="008B35A0">
      <w:pPr>
        <w:spacing w:before="120" w:after="240" w:line="260" w:lineRule="atLeast"/>
        <w:ind w:left="432" w:right="432"/>
        <w:jc w:val="center"/>
        <w:rPr>
          <w:rFonts w:ascii="Palatino Linotype" w:eastAsia="Times New Roman" w:hAnsi="Palatino Linotype" w:cs="Times New Roman"/>
          <w:b/>
          <w:color w:val="000000"/>
          <w:kern w:val="0"/>
          <w:sz w:val="20"/>
          <w:szCs w:val="21"/>
          <w:lang w:eastAsia="de-DE" w:bidi="en-US"/>
        </w:rPr>
      </w:pPr>
    </w:p>
    <w:p w14:paraId="471CBB9A" w14:textId="4798840B" w:rsidR="0076285B" w:rsidRPr="0076285B" w:rsidRDefault="0076285B" w:rsidP="0076285B">
      <w:pPr>
        <w:widowControl/>
        <w:adjustRightInd w:val="0"/>
        <w:snapToGrid w:val="0"/>
        <w:spacing w:line="200" w:lineRule="atLeast"/>
        <w:ind w:left="993" w:hanging="198"/>
        <w:jc w:val="left"/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eastAsia="de-DE" w:bidi="en-US"/>
        </w:rPr>
      </w:pPr>
      <w:r w:rsidRPr="0076285B"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vertAlign w:val="superscript"/>
          <w:lang w:eastAsia="de-DE" w:bidi="en-US"/>
        </w:rPr>
        <w:t>1</w:t>
      </w:r>
      <w:r w:rsidRPr="0076285B"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eastAsia="de-DE" w:bidi="en-US"/>
        </w:rPr>
        <w:tab/>
        <w:t>Department of Dent</w:t>
      </w:r>
      <w:r w:rsidR="00153AB7"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eastAsia="de-DE" w:bidi="en-US"/>
        </w:rPr>
        <w:t>al Pharmacology, Faculty</w:t>
      </w:r>
      <w:r w:rsidRPr="0076285B"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eastAsia="de-DE" w:bidi="en-US"/>
        </w:rPr>
        <w:t xml:space="preserve"> of Medicine, Dentistry and Pharmaceutical Sciences, Okayama University, Okayama 700-8525, Jap</w:t>
      </w:r>
      <w:r w:rsidR="00BF125F"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eastAsia="de-DE" w:bidi="en-US"/>
        </w:rPr>
        <w:t>an; m</w:t>
      </w:r>
      <w:r w:rsidR="00BF125F" w:rsidRPr="00BF125F"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eastAsia="de-DE" w:bidi="en-US"/>
        </w:rPr>
        <w:t xml:space="preserve">ona.anas@nci.cu.edu.eg </w:t>
      </w:r>
      <w:r w:rsidR="00BF125F"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eastAsia="de-DE" w:bidi="en-US"/>
        </w:rPr>
        <w:t>(M.S.)</w:t>
      </w:r>
    </w:p>
    <w:p w14:paraId="03DDDE4B" w14:textId="5A5D552F" w:rsidR="0076285B" w:rsidRPr="0076285B" w:rsidRDefault="0076285B" w:rsidP="0076285B">
      <w:pPr>
        <w:widowControl/>
        <w:adjustRightInd w:val="0"/>
        <w:snapToGrid w:val="0"/>
        <w:spacing w:line="200" w:lineRule="atLeast"/>
        <w:ind w:left="993" w:hanging="198"/>
        <w:jc w:val="left"/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eastAsia="de-DE" w:bidi="en-US"/>
        </w:rPr>
      </w:pPr>
      <w:r w:rsidRPr="0076285B"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vertAlign w:val="superscript"/>
          <w:lang w:eastAsia="de-DE" w:bidi="en-US"/>
        </w:rPr>
        <w:t xml:space="preserve">2 </w:t>
      </w:r>
      <w:r w:rsidRPr="0076285B"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eastAsia="de-DE" w:bidi="en-US"/>
        </w:rPr>
        <w:tab/>
        <w:t>Department of Cancer Biology, National Cancer Institute, Cairo University, Cairo 11796, Egypt.</w:t>
      </w:r>
    </w:p>
    <w:p w14:paraId="4AF5711D" w14:textId="1689E71B" w:rsidR="0076285B" w:rsidRPr="0076285B" w:rsidRDefault="00BF125F" w:rsidP="0076285B">
      <w:pPr>
        <w:widowControl/>
        <w:adjustRightInd w:val="0"/>
        <w:snapToGrid w:val="0"/>
        <w:spacing w:line="200" w:lineRule="atLeast"/>
        <w:ind w:left="993" w:hanging="198"/>
        <w:jc w:val="left"/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eastAsia="de-DE" w:bidi="en-US"/>
        </w:rPr>
      </w:pPr>
      <w:r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vertAlign w:val="superscript"/>
          <w:lang w:eastAsia="de-DE" w:bidi="en-US"/>
        </w:rPr>
        <w:t>3</w:t>
      </w:r>
      <w:r w:rsidR="0076285B" w:rsidRPr="0076285B"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vertAlign w:val="superscript"/>
          <w:lang w:eastAsia="de-DE" w:bidi="en-US"/>
        </w:rPr>
        <w:t xml:space="preserve"> </w:t>
      </w:r>
      <w:r w:rsidR="0076285B" w:rsidRPr="0076285B"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eastAsia="de-DE" w:bidi="en-US"/>
        </w:rPr>
        <w:tab/>
        <w:t>Department of Radiation Oncology, Beth Israel Deaconess Medical Center, Harvard Medical School, Boston, MA 02115, USA; scalderw@bidmc.harvard.edu</w:t>
      </w:r>
    </w:p>
    <w:p w14:paraId="1EB26888" w14:textId="77777777" w:rsidR="00B94D39" w:rsidRDefault="0076285B" w:rsidP="0076285B">
      <w:pPr>
        <w:widowControl/>
        <w:adjustRightInd w:val="0"/>
        <w:snapToGrid w:val="0"/>
        <w:spacing w:line="200" w:lineRule="atLeast"/>
        <w:ind w:left="993" w:hanging="198"/>
        <w:jc w:val="left"/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eastAsia="de-DE" w:bidi="en-US"/>
        </w:rPr>
      </w:pPr>
      <w:r w:rsidRPr="0076285B">
        <w:rPr>
          <w:rFonts w:ascii="Palatino Linotype" w:eastAsia="Times New Roman" w:hAnsi="Palatino Linotype" w:cs="Times New Roman"/>
          <w:b/>
          <w:color w:val="000000"/>
          <w:kern w:val="0"/>
          <w:sz w:val="16"/>
          <w:szCs w:val="18"/>
          <w:lang w:eastAsia="de-DE" w:bidi="en-US"/>
        </w:rPr>
        <w:t>*</w:t>
      </w:r>
      <w:r w:rsidRPr="0076285B"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eastAsia="de-DE" w:bidi="en-US"/>
        </w:rPr>
        <w:tab/>
        <w:t>Correspondence: eguchi@okayama-u.ac.jp; Phone: +81 86</w:t>
      </w:r>
      <w:r w:rsidR="00B94D39"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eastAsia="de-DE" w:bidi="en-US"/>
        </w:rPr>
        <w:t xml:space="preserve"> 235 6661, Fax +81 86 235 6664</w:t>
      </w:r>
    </w:p>
    <w:p w14:paraId="4C116D37" w14:textId="77777777" w:rsidR="00B94D39" w:rsidRDefault="00B94D39">
      <w:pPr>
        <w:widowControl/>
        <w:jc w:val="left"/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eastAsia="de-DE" w:bidi="en-US"/>
        </w:rPr>
      </w:pPr>
      <w:r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eastAsia="de-DE" w:bidi="en-US"/>
        </w:rPr>
        <w:br w:type="page"/>
      </w:r>
      <w:bookmarkStart w:id="0" w:name="_GoBack"/>
      <w:bookmarkEnd w:id="0"/>
    </w:p>
    <w:p w14:paraId="25A880A0" w14:textId="092E649A" w:rsidR="004E4DB0" w:rsidRDefault="00B94D39" w:rsidP="00B94D39">
      <w:pPr>
        <w:spacing w:before="120" w:after="240" w:line="260" w:lineRule="atLeast"/>
        <w:ind w:right="432"/>
        <w:jc w:val="left"/>
        <w:rPr>
          <w:rFonts w:ascii="Palatino Linotype" w:eastAsia="Times New Roman" w:hAnsi="Palatino Linotype" w:cs="Cordia New"/>
          <w:color w:val="000000"/>
          <w:kern w:val="0"/>
          <w:sz w:val="18"/>
          <w:lang w:eastAsia="de-DE" w:bidi="en-US"/>
        </w:rPr>
      </w:pPr>
      <w:r>
        <w:rPr>
          <w:rFonts w:ascii="Palatino Linotype" w:eastAsia="Times New Roman" w:hAnsi="Palatino Linotype" w:cs="Cordia New"/>
          <w:b/>
          <w:noProof/>
          <w:color w:val="000000"/>
          <w:kern w:val="0"/>
          <w:sz w:val="18"/>
        </w:rPr>
        <w:lastRenderedPageBreak/>
        <w:drawing>
          <wp:anchor distT="0" distB="0" distL="114300" distR="114300" simplePos="0" relativeHeight="251661312" behindDoc="0" locked="0" layoutInCell="1" allowOverlap="1" wp14:anchorId="349BDB38" wp14:editId="6973C147">
            <wp:simplePos x="0" y="0"/>
            <wp:positionH relativeFrom="column">
              <wp:posOffset>54864</wp:posOffset>
            </wp:positionH>
            <wp:positionV relativeFrom="paragraph">
              <wp:posOffset>76</wp:posOffset>
            </wp:positionV>
            <wp:extent cx="6480000" cy="4974838"/>
            <wp:effectExtent l="0" t="0" r="0" b="0"/>
            <wp:wrapTopAndBottom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49748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Palatino Linotype" w:eastAsia="Times New Roman" w:hAnsi="Palatino Linotype" w:cs="Cordia New"/>
          <w:b/>
          <w:color w:val="000000"/>
          <w:kern w:val="0"/>
          <w:sz w:val="18"/>
          <w:lang w:eastAsia="de-DE" w:bidi="en-US"/>
        </w:rPr>
        <w:t>Figure</w:t>
      </w:r>
      <w:r w:rsidRPr="008B35A0">
        <w:rPr>
          <w:rFonts w:ascii="Palatino Linotype" w:eastAsia="Times New Roman" w:hAnsi="Palatino Linotype" w:cs="Cordia New"/>
          <w:b/>
          <w:color w:val="000000"/>
          <w:kern w:val="0"/>
          <w:sz w:val="18"/>
          <w:lang w:eastAsia="de-DE" w:bidi="en-US"/>
        </w:rPr>
        <w:t xml:space="preserve"> </w:t>
      </w:r>
      <w:r>
        <w:rPr>
          <w:rFonts w:ascii="Palatino Linotype" w:eastAsia="Times New Roman" w:hAnsi="Palatino Linotype" w:cs="Cordia New"/>
          <w:b/>
          <w:color w:val="000000"/>
          <w:kern w:val="0"/>
          <w:sz w:val="18"/>
          <w:lang w:eastAsia="de-DE" w:bidi="en-US"/>
        </w:rPr>
        <w:t>S</w:t>
      </w:r>
      <w:r w:rsidRPr="008B35A0">
        <w:rPr>
          <w:rFonts w:ascii="Palatino Linotype" w:eastAsia="Times New Roman" w:hAnsi="Palatino Linotype" w:cs="Cordia New"/>
          <w:b/>
          <w:color w:val="000000"/>
          <w:kern w:val="0"/>
          <w:sz w:val="18"/>
          <w:lang w:eastAsia="de-DE" w:bidi="en-US"/>
        </w:rPr>
        <w:t xml:space="preserve">1. </w:t>
      </w:r>
      <w:r w:rsidR="00054551">
        <w:rPr>
          <w:rFonts w:ascii="Palatino Linotype" w:eastAsia="Times New Roman" w:hAnsi="Palatino Linotype" w:cs="Cordia New"/>
          <w:color w:val="000000"/>
          <w:kern w:val="0"/>
          <w:sz w:val="18"/>
          <w:lang w:eastAsia="de-DE" w:bidi="en-US"/>
        </w:rPr>
        <w:t xml:space="preserve">Protein structures of MZF1(ZSCAN6), SCAND1, and SCAND2. </w:t>
      </w:r>
      <w:r>
        <w:rPr>
          <w:rFonts w:ascii="Palatino Linotype" w:eastAsia="Times New Roman" w:hAnsi="Palatino Linotype" w:cs="Cordia New"/>
          <w:color w:val="000000"/>
          <w:kern w:val="0"/>
          <w:sz w:val="18"/>
          <w:lang w:eastAsia="de-DE" w:bidi="en-US"/>
        </w:rPr>
        <w:t xml:space="preserve">Post-translational modifications (PTM) and hotspot mutation </w:t>
      </w:r>
      <w:r w:rsidR="00054551">
        <w:rPr>
          <w:rFonts w:ascii="Palatino Linotype" w:eastAsia="Times New Roman" w:hAnsi="Palatino Linotype" w:cs="Cordia New"/>
          <w:color w:val="000000"/>
          <w:kern w:val="0"/>
          <w:sz w:val="18"/>
          <w:lang w:eastAsia="de-DE" w:bidi="en-US"/>
        </w:rPr>
        <w:t>were mapped</w:t>
      </w:r>
      <w:r>
        <w:rPr>
          <w:rFonts w:ascii="Palatino Linotype" w:eastAsia="Times New Roman" w:hAnsi="Palatino Linotype" w:cs="Cordia New"/>
          <w:color w:val="000000"/>
          <w:kern w:val="0"/>
          <w:sz w:val="18"/>
          <w:lang w:eastAsia="de-DE" w:bidi="en-US"/>
        </w:rPr>
        <w:t>. SCAN, SCAN domain. zf, zinc finger domain. Phospho, phosphorylation site. SUMO, sumoylation site. SIM, SUMO interaction motif. Ub, ubiquitination site. Some PTMs were shown in a ref. (Eguchi T et al., 2015, J Cell Biochem 116). This figure was shown as a supplemental item in ref. (Eguchi T et al</w:t>
      </w:r>
      <w:r w:rsidR="00054551">
        <w:rPr>
          <w:rFonts w:ascii="Palatino Linotype" w:eastAsia="Times New Roman" w:hAnsi="Palatino Linotype" w:cs="Cordia New"/>
          <w:color w:val="000000"/>
          <w:kern w:val="0"/>
          <w:sz w:val="18"/>
          <w:lang w:eastAsia="de-DE" w:bidi="en-US"/>
        </w:rPr>
        <w:t>.</w:t>
      </w:r>
      <w:r>
        <w:rPr>
          <w:rFonts w:ascii="Palatino Linotype" w:eastAsia="Times New Roman" w:hAnsi="Palatino Linotype" w:cs="Cordia New"/>
          <w:color w:val="000000"/>
          <w:kern w:val="0"/>
          <w:sz w:val="18"/>
          <w:lang w:eastAsia="de-DE" w:bidi="en-US"/>
        </w:rPr>
        <w:t>, 2022, Cells 11).</w:t>
      </w:r>
    </w:p>
    <w:p w14:paraId="53D61820" w14:textId="77777777" w:rsidR="004E4DB0" w:rsidRDefault="004E4DB0">
      <w:pPr>
        <w:widowControl/>
        <w:jc w:val="left"/>
        <w:rPr>
          <w:rFonts w:ascii="Palatino Linotype" w:eastAsia="Times New Roman" w:hAnsi="Palatino Linotype" w:cs="Cordia New"/>
          <w:color w:val="000000"/>
          <w:kern w:val="0"/>
          <w:sz w:val="18"/>
          <w:lang w:eastAsia="de-DE" w:bidi="en-US"/>
        </w:rPr>
      </w:pPr>
      <w:r>
        <w:rPr>
          <w:rFonts w:ascii="Palatino Linotype" w:eastAsia="Times New Roman" w:hAnsi="Palatino Linotype" w:cs="Cordia New"/>
          <w:color w:val="000000"/>
          <w:kern w:val="0"/>
          <w:sz w:val="18"/>
          <w:lang w:eastAsia="de-DE" w:bidi="en-US"/>
        </w:rPr>
        <w:br w:type="page"/>
      </w:r>
    </w:p>
    <w:p w14:paraId="58A89D7B" w14:textId="734A6014" w:rsidR="004E4DB0" w:rsidRPr="000678C6" w:rsidRDefault="000678C6" w:rsidP="00B94D39">
      <w:pPr>
        <w:spacing w:before="120" w:after="240" w:line="260" w:lineRule="atLeast"/>
        <w:ind w:right="432"/>
        <w:jc w:val="left"/>
        <w:rPr>
          <w:rFonts w:ascii="Palatino Linotype" w:eastAsia="Times New Roman" w:hAnsi="Palatino Linotype" w:cs="Cordia New"/>
          <w:color w:val="000000"/>
          <w:kern w:val="0"/>
          <w:sz w:val="18"/>
          <w:lang w:eastAsia="de-DE" w:bidi="en-US"/>
        </w:rPr>
      </w:pPr>
      <w:r>
        <w:rPr>
          <w:rFonts w:ascii="Palatino Linotype" w:eastAsia="Times New Roman" w:hAnsi="Palatino Linotype" w:cs="Cordia New"/>
          <w:color w:val="000000"/>
          <w:kern w:val="0"/>
          <w:sz w:val="18"/>
          <w:lang w:eastAsia="de-DE" w:bidi="en-US"/>
        </w:rPr>
        <w:lastRenderedPageBreak/>
        <w:t>Table S1. Co-expression correlation of SCAN-TF genes vs. HSPs in prostate adenocarcinoma specimens.</w:t>
      </w:r>
    </w:p>
    <w:tbl>
      <w:tblPr>
        <w:tblW w:w="10902" w:type="dxa"/>
        <w:tblLook w:val="04A0" w:firstRow="1" w:lastRow="0" w:firstColumn="1" w:lastColumn="0" w:noHBand="0" w:noVBand="1"/>
      </w:tblPr>
      <w:tblGrid>
        <w:gridCol w:w="992"/>
        <w:gridCol w:w="973"/>
        <w:gridCol w:w="821"/>
        <w:gridCol w:w="821"/>
        <w:gridCol w:w="978"/>
        <w:gridCol w:w="973"/>
        <w:gridCol w:w="930"/>
        <w:gridCol w:w="821"/>
        <w:gridCol w:w="978"/>
        <w:gridCol w:w="973"/>
        <w:gridCol w:w="821"/>
        <w:gridCol w:w="821"/>
      </w:tblGrid>
      <w:tr w:rsidR="004E4DB0" w:rsidRPr="004E4DB0" w14:paraId="2989EB7F" w14:textId="77777777" w:rsidTr="00446D10">
        <w:trPr>
          <w:trHeight w:val="285"/>
        </w:trPr>
        <w:tc>
          <w:tcPr>
            <w:tcW w:w="3607" w:type="dxa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87C9A" w14:textId="77777777" w:rsidR="004E4DB0" w:rsidRPr="004E4DB0" w:rsidRDefault="004E4DB0" w:rsidP="004E4DB0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</w:rPr>
              <w:t>vs MZF1</w:t>
            </w:r>
          </w:p>
        </w:tc>
        <w:tc>
          <w:tcPr>
            <w:tcW w:w="3702" w:type="dxa"/>
            <w:gridSpan w:val="4"/>
            <w:tcBorders>
              <w:top w:val="single" w:sz="8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E0ECE6" w14:textId="77777777" w:rsidR="004E4DB0" w:rsidRPr="004E4DB0" w:rsidRDefault="004E4DB0" w:rsidP="004E4DB0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</w:rPr>
              <w:t>vs SCAND1</w:t>
            </w:r>
          </w:p>
        </w:tc>
        <w:tc>
          <w:tcPr>
            <w:tcW w:w="3593" w:type="dxa"/>
            <w:gridSpan w:val="4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7ECFBF0" w14:textId="77777777" w:rsidR="004E4DB0" w:rsidRPr="004E4DB0" w:rsidRDefault="004E4DB0" w:rsidP="004E4DB0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16"/>
                <w:szCs w:val="16"/>
              </w:rPr>
              <w:t>vs SCAND2</w:t>
            </w:r>
          </w:p>
        </w:tc>
      </w:tr>
      <w:tr w:rsidR="004E4DB0" w:rsidRPr="004E4DB0" w14:paraId="3133B035" w14:textId="77777777" w:rsidTr="00446D10">
        <w:trPr>
          <w:trHeight w:val="293"/>
        </w:trPr>
        <w:tc>
          <w:tcPr>
            <w:tcW w:w="992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1C41A7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Correlated Gene</w:t>
            </w:r>
          </w:p>
        </w:tc>
        <w:tc>
          <w:tcPr>
            <w:tcW w:w="97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0F6753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Spearman's Correlation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FBDC2E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p-Value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AA276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q-Value</w:t>
            </w:r>
          </w:p>
        </w:tc>
        <w:tc>
          <w:tcPr>
            <w:tcW w:w="97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7742DC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Correlated Gene</w:t>
            </w:r>
          </w:p>
        </w:tc>
        <w:tc>
          <w:tcPr>
            <w:tcW w:w="97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4CE264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Spearman's Correlation</w:t>
            </w:r>
          </w:p>
        </w:tc>
        <w:tc>
          <w:tcPr>
            <w:tcW w:w="93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95E288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p-Value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04AD4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q-Value</w:t>
            </w:r>
          </w:p>
        </w:tc>
        <w:tc>
          <w:tcPr>
            <w:tcW w:w="97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E3958A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Correlated Gene</w:t>
            </w:r>
          </w:p>
        </w:tc>
        <w:tc>
          <w:tcPr>
            <w:tcW w:w="97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EC7F89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Spearman's Correlation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E591A6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p-Value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6114FEB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q-Value</w:t>
            </w:r>
          </w:p>
        </w:tc>
      </w:tr>
      <w:tr w:rsidR="004E4DB0" w:rsidRPr="004E4DB0" w14:paraId="6861B5AE" w14:textId="77777777" w:rsidTr="00446D10">
        <w:trPr>
          <w:trHeight w:val="285"/>
        </w:trPr>
        <w:tc>
          <w:tcPr>
            <w:tcW w:w="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B9FD2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BP1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F0878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504</w:t>
            </w:r>
          </w:p>
        </w:tc>
        <w:tc>
          <w:tcPr>
            <w:tcW w:w="821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FEB9C"/>
            <w:noWrap/>
            <w:vAlign w:val="bottom"/>
            <w:hideMark/>
          </w:tcPr>
          <w:p w14:paraId="0D649A85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9C65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9C6500"/>
                <w:kern w:val="0"/>
                <w:sz w:val="16"/>
                <w:szCs w:val="16"/>
              </w:rPr>
              <w:t>8.89E-33</w:t>
            </w:r>
          </w:p>
        </w:tc>
        <w:tc>
          <w:tcPr>
            <w:tcW w:w="821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000000" w:fill="C6EFCE"/>
            <w:noWrap/>
            <w:vAlign w:val="bottom"/>
            <w:hideMark/>
          </w:tcPr>
          <w:p w14:paraId="67889943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61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6100"/>
                <w:kern w:val="0"/>
                <w:sz w:val="16"/>
                <w:szCs w:val="16"/>
              </w:rPr>
              <w:t>2.82E-31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C7AF9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BP1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6A848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778</w:t>
            </w:r>
          </w:p>
        </w:tc>
        <w:tc>
          <w:tcPr>
            <w:tcW w:w="93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FEB9C"/>
            <w:noWrap/>
            <w:vAlign w:val="bottom"/>
            <w:hideMark/>
          </w:tcPr>
          <w:p w14:paraId="54629584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9C65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9C6500"/>
                <w:kern w:val="0"/>
                <w:sz w:val="16"/>
                <w:szCs w:val="16"/>
              </w:rPr>
              <w:t>2.90E-100</w:t>
            </w:r>
          </w:p>
        </w:tc>
        <w:tc>
          <w:tcPr>
            <w:tcW w:w="821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000000" w:fill="C6EFCE"/>
            <w:noWrap/>
            <w:vAlign w:val="bottom"/>
            <w:hideMark/>
          </w:tcPr>
          <w:p w14:paraId="650ECE1B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61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6100"/>
                <w:kern w:val="0"/>
                <w:sz w:val="16"/>
                <w:szCs w:val="16"/>
              </w:rPr>
              <w:t>1.81E-97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5C3E5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BP1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8D2C0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159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9F02E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4.34E-04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1800C39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1.54E-03</w:t>
            </w:r>
          </w:p>
        </w:tc>
      </w:tr>
      <w:tr w:rsidR="004E4DB0" w:rsidRPr="004E4DB0" w14:paraId="3645DFE6" w14:textId="77777777" w:rsidTr="00DE1CEB">
        <w:trPr>
          <w:trHeight w:val="285"/>
        </w:trPr>
        <w:tc>
          <w:tcPr>
            <w:tcW w:w="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0783BF4A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kern w:val="0"/>
                <w:sz w:val="16"/>
                <w:szCs w:val="16"/>
              </w:rPr>
              <w:t>HSPA13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000000" w:fill="FFC7CE"/>
            <w:noWrap/>
            <w:vAlign w:val="bottom"/>
            <w:hideMark/>
          </w:tcPr>
          <w:p w14:paraId="644E1CA6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b/>
                <w:bCs/>
                <w:color w:val="9C0006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b/>
                <w:bCs/>
                <w:color w:val="9C0006"/>
                <w:kern w:val="0"/>
                <w:sz w:val="16"/>
                <w:szCs w:val="16"/>
              </w:rPr>
              <w:t>-0.448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noWrap/>
            <w:vAlign w:val="bottom"/>
            <w:hideMark/>
          </w:tcPr>
          <w:p w14:paraId="23ADF0EF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b/>
                <w:bCs/>
                <w:color w:val="9C65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b/>
                <w:bCs/>
                <w:color w:val="9C6500"/>
                <w:kern w:val="0"/>
                <w:sz w:val="16"/>
                <w:szCs w:val="16"/>
              </w:rPr>
              <w:t>1.75E-25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C6EFCE"/>
            <w:noWrap/>
            <w:vAlign w:val="bottom"/>
            <w:hideMark/>
          </w:tcPr>
          <w:p w14:paraId="6300D87D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b/>
                <w:bCs/>
                <w:color w:val="0061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b/>
                <w:bCs/>
                <w:color w:val="006100"/>
                <w:kern w:val="0"/>
                <w:sz w:val="16"/>
                <w:szCs w:val="16"/>
              </w:rPr>
              <w:t>3.29E-24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327E212E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b/>
                <w:bCs/>
                <w:i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b/>
                <w:bCs/>
                <w:i/>
                <w:color w:val="000000"/>
                <w:kern w:val="0"/>
                <w:sz w:val="16"/>
                <w:szCs w:val="16"/>
              </w:rPr>
              <w:t>HSPA13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000000" w:fill="FFC7CE"/>
            <w:noWrap/>
            <w:vAlign w:val="bottom"/>
            <w:hideMark/>
          </w:tcPr>
          <w:p w14:paraId="2BCBBF86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b/>
                <w:bCs/>
                <w:color w:val="9C0006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b/>
                <w:bCs/>
                <w:color w:val="9C0006"/>
                <w:kern w:val="0"/>
                <w:sz w:val="16"/>
                <w:szCs w:val="16"/>
              </w:rPr>
              <w:t>-0.57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noWrap/>
            <w:vAlign w:val="bottom"/>
            <w:hideMark/>
          </w:tcPr>
          <w:p w14:paraId="427F3B0A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b/>
                <w:bCs/>
                <w:color w:val="9C65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b/>
                <w:bCs/>
                <w:color w:val="9C6500"/>
                <w:kern w:val="0"/>
                <w:sz w:val="16"/>
                <w:szCs w:val="16"/>
              </w:rPr>
              <w:t>7.79E-44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C6EFCE"/>
            <w:noWrap/>
            <w:vAlign w:val="bottom"/>
            <w:hideMark/>
          </w:tcPr>
          <w:p w14:paraId="2608D3CA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b/>
                <w:bCs/>
                <w:color w:val="0061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b/>
                <w:bCs/>
                <w:color w:val="006100"/>
                <w:kern w:val="0"/>
                <w:sz w:val="16"/>
                <w:szCs w:val="16"/>
              </w:rPr>
              <w:t>1.05E-42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3BB1A81A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b/>
                <w:bCs/>
                <w:i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b/>
                <w:bCs/>
                <w:i/>
                <w:color w:val="000000"/>
                <w:kern w:val="0"/>
                <w:sz w:val="16"/>
                <w:szCs w:val="16"/>
              </w:rPr>
              <w:t>HSPA13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000000" w:fill="FFC7CE"/>
            <w:noWrap/>
            <w:vAlign w:val="bottom"/>
            <w:hideMark/>
          </w:tcPr>
          <w:p w14:paraId="298ABE5F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b/>
                <w:bCs/>
                <w:color w:val="9C0006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b/>
                <w:bCs/>
                <w:color w:val="9C0006"/>
                <w:kern w:val="0"/>
                <w:sz w:val="16"/>
                <w:szCs w:val="16"/>
              </w:rPr>
              <w:t>-0.357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noWrap/>
            <w:vAlign w:val="bottom"/>
            <w:hideMark/>
          </w:tcPr>
          <w:p w14:paraId="4AB5FC95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b/>
                <w:bCs/>
                <w:color w:val="9C65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b/>
                <w:bCs/>
                <w:color w:val="9C6500"/>
                <w:kern w:val="0"/>
                <w:sz w:val="16"/>
                <w:szCs w:val="16"/>
              </w:rPr>
              <w:t>4.18E-16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C6EFCE"/>
            <w:noWrap/>
            <w:vAlign w:val="bottom"/>
            <w:hideMark/>
          </w:tcPr>
          <w:p w14:paraId="42A7B134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b/>
                <w:bCs/>
                <w:color w:val="0061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b/>
                <w:bCs/>
                <w:color w:val="006100"/>
                <w:kern w:val="0"/>
                <w:sz w:val="16"/>
                <w:szCs w:val="16"/>
              </w:rPr>
              <w:t>9.13E-15</w:t>
            </w:r>
          </w:p>
        </w:tc>
      </w:tr>
      <w:tr w:rsidR="004E4DB0" w:rsidRPr="004E4DB0" w14:paraId="6D32F57D" w14:textId="77777777" w:rsidTr="00DE1CEB">
        <w:trPr>
          <w:trHeight w:val="285"/>
        </w:trPr>
        <w:tc>
          <w:tcPr>
            <w:tcW w:w="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31AB4363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kern w:val="0"/>
                <w:sz w:val="16"/>
                <w:szCs w:val="16"/>
              </w:rPr>
              <w:t>HSPA4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000000" w:fill="FFC7CE"/>
            <w:noWrap/>
            <w:vAlign w:val="bottom"/>
            <w:hideMark/>
          </w:tcPr>
          <w:p w14:paraId="1244F5B9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b/>
                <w:bCs/>
                <w:color w:val="9C0006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b/>
                <w:bCs/>
                <w:color w:val="9C0006"/>
                <w:kern w:val="0"/>
                <w:sz w:val="16"/>
                <w:szCs w:val="16"/>
              </w:rPr>
              <w:t>-0.358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noWrap/>
            <w:vAlign w:val="bottom"/>
            <w:hideMark/>
          </w:tcPr>
          <w:p w14:paraId="7A937BFE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b/>
                <w:bCs/>
                <w:color w:val="9C65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b/>
                <w:bCs/>
                <w:color w:val="9C6500"/>
                <w:kern w:val="0"/>
                <w:sz w:val="16"/>
                <w:szCs w:val="16"/>
              </w:rPr>
              <w:t>3.41E-16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C6EFCE"/>
            <w:noWrap/>
            <w:vAlign w:val="bottom"/>
            <w:hideMark/>
          </w:tcPr>
          <w:p w14:paraId="0708AB8C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b/>
                <w:bCs/>
                <w:color w:val="0061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b/>
                <w:bCs/>
                <w:color w:val="006100"/>
                <w:kern w:val="0"/>
                <w:sz w:val="16"/>
                <w:szCs w:val="16"/>
              </w:rPr>
              <w:t>2.70E-15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72A9DF77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b/>
                <w:bCs/>
                <w:i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b/>
                <w:bCs/>
                <w:i/>
                <w:color w:val="000000"/>
                <w:kern w:val="0"/>
                <w:sz w:val="16"/>
                <w:szCs w:val="16"/>
              </w:rPr>
              <w:t>HSPA4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000000" w:fill="FFC7CE"/>
            <w:noWrap/>
            <w:vAlign w:val="bottom"/>
            <w:hideMark/>
          </w:tcPr>
          <w:p w14:paraId="79EECE9D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b/>
                <w:bCs/>
                <w:color w:val="9C0006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b/>
                <w:bCs/>
                <w:color w:val="9C0006"/>
                <w:kern w:val="0"/>
                <w:sz w:val="16"/>
                <w:szCs w:val="16"/>
              </w:rPr>
              <w:t>-0.30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noWrap/>
            <w:vAlign w:val="bottom"/>
            <w:hideMark/>
          </w:tcPr>
          <w:p w14:paraId="59795CF0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b/>
                <w:bCs/>
                <w:color w:val="9C65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b/>
                <w:bCs/>
                <w:color w:val="9C6500"/>
                <w:kern w:val="0"/>
                <w:sz w:val="16"/>
                <w:szCs w:val="16"/>
              </w:rPr>
              <w:t>7.97E-1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C6EFCE"/>
            <w:noWrap/>
            <w:vAlign w:val="bottom"/>
            <w:hideMark/>
          </w:tcPr>
          <w:p w14:paraId="1FEF3F6D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b/>
                <w:bCs/>
                <w:color w:val="0061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b/>
                <w:bCs/>
                <w:color w:val="006100"/>
                <w:kern w:val="0"/>
                <w:sz w:val="16"/>
                <w:szCs w:val="16"/>
              </w:rPr>
              <w:t>2.47E-11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38610314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b/>
                <w:bCs/>
                <w:i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b/>
                <w:bCs/>
                <w:i/>
                <w:color w:val="000000"/>
                <w:kern w:val="0"/>
                <w:sz w:val="16"/>
                <w:szCs w:val="16"/>
              </w:rPr>
              <w:t>HSPA4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000000" w:fill="FFC7CE"/>
            <w:noWrap/>
            <w:vAlign w:val="bottom"/>
            <w:hideMark/>
          </w:tcPr>
          <w:p w14:paraId="7CBFDEDE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b/>
                <w:bCs/>
                <w:color w:val="9C0006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b/>
                <w:bCs/>
                <w:color w:val="9C0006"/>
                <w:kern w:val="0"/>
                <w:sz w:val="16"/>
                <w:szCs w:val="16"/>
              </w:rPr>
              <w:t>-0.394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noWrap/>
            <w:vAlign w:val="bottom"/>
            <w:hideMark/>
          </w:tcPr>
          <w:p w14:paraId="67D5EB39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b/>
                <w:bCs/>
                <w:color w:val="9C65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b/>
                <w:bCs/>
                <w:color w:val="9C6500"/>
                <w:kern w:val="0"/>
                <w:sz w:val="16"/>
                <w:szCs w:val="16"/>
              </w:rPr>
              <w:t>1.52E-19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C6EFCE"/>
            <w:noWrap/>
            <w:vAlign w:val="bottom"/>
            <w:hideMark/>
          </w:tcPr>
          <w:p w14:paraId="14ADDE39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b/>
                <w:bCs/>
                <w:color w:val="0061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b/>
                <w:bCs/>
                <w:color w:val="006100"/>
                <w:kern w:val="0"/>
                <w:sz w:val="16"/>
                <w:szCs w:val="16"/>
              </w:rPr>
              <w:t>4.80E-18</w:t>
            </w:r>
          </w:p>
        </w:tc>
      </w:tr>
      <w:tr w:rsidR="004E4DB0" w:rsidRPr="004E4DB0" w14:paraId="6DC1E335" w14:textId="77777777" w:rsidTr="00446D10">
        <w:trPr>
          <w:trHeight w:val="285"/>
        </w:trPr>
        <w:tc>
          <w:tcPr>
            <w:tcW w:w="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0B2DF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BAP1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AF598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354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noWrap/>
            <w:vAlign w:val="bottom"/>
            <w:hideMark/>
          </w:tcPr>
          <w:p w14:paraId="7B0CA739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9C65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9C6500"/>
                <w:kern w:val="0"/>
                <w:sz w:val="16"/>
                <w:szCs w:val="16"/>
              </w:rPr>
              <w:t>6.99E-16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C6EFCE"/>
            <w:noWrap/>
            <w:vAlign w:val="bottom"/>
            <w:hideMark/>
          </w:tcPr>
          <w:p w14:paraId="2F784233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61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6100"/>
                <w:kern w:val="0"/>
                <w:sz w:val="16"/>
                <w:szCs w:val="16"/>
              </w:rPr>
              <w:t>5.37E-15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0682F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BAP1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99BC1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34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noWrap/>
            <w:vAlign w:val="bottom"/>
            <w:hideMark/>
          </w:tcPr>
          <w:p w14:paraId="13D91C4C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9C65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9C6500"/>
                <w:kern w:val="0"/>
                <w:sz w:val="16"/>
                <w:szCs w:val="16"/>
              </w:rPr>
              <w:t>2.94E-15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C6EFCE"/>
            <w:noWrap/>
            <w:vAlign w:val="bottom"/>
            <w:hideMark/>
          </w:tcPr>
          <w:p w14:paraId="0B1F59A4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61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6100"/>
                <w:kern w:val="0"/>
                <w:sz w:val="16"/>
                <w:szCs w:val="16"/>
              </w:rPr>
              <w:t>1.09E-14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EADBD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BAP1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BF83D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281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F0810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2.62E-1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1B527BB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2.80E-09</w:t>
            </w:r>
          </w:p>
        </w:tc>
      </w:tr>
      <w:tr w:rsidR="004E4DB0" w:rsidRPr="004E4DB0" w14:paraId="53047477" w14:textId="77777777" w:rsidTr="00446D10">
        <w:trPr>
          <w:trHeight w:val="285"/>
        </w:trPr>
        <w:tc>
          <w:tcPr>
            <w:tcW w:w="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663E3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B11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2CA37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35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noWrap/>
            <w:vAlign w:val="bottom"/>
            <w:hideMark/>
          </w:tcPr>
          <w:p w14:paraId="6F347625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9C65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9C6500"/>
                <w:kern w:val="0"/>
                <w:sz w:val="16"/>
                <w:szCs w:val="16"/>
              </w:rPr>
              <w:t>1.08E-15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C6EFCE"/>
            <w:noWrap/>
            <w:vAlign w:val="bottom"/>
            <w:hideMark/>
          </w:tcPr>
          <w:p w14:paraId="4AA5654C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61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6100"/>
                <w:kern w:val="0"/>
                <w:sz w:val="16"/>
                <w:szCs w:val="16"/>
              </w:rPr>
              <w:t>8.16E-15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BF830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B11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D32A4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51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noWrap/>
            <w:vAlign w:val="bottom"/>
            <w:hideMark/>
          </w:tcPr>
          <w:p w14:paraId="03EC71F5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9C65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9C6500"/>
                <w:kern w:val="0"/>
                <w:sz w:val="16"/>
                <w:szCs w:val="16"/>
              </w:rPr>
              <w:t>1.36E-34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C6EFCE"/>
            <w:noWrap/>
            <w:vAlign w:val="bottom"/>
            <w:hideMark/>
          </w:tcPr>
          <w:p w14:paraId="20DC7635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61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6100"/>
                <w:kern w:val="0"/>
                <w:sz w:val="16"/>
                <w:szCs w:val="16"/>
              </w:rPr>
              <w:t>1.20E-33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F9D8E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B11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C234F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248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3558E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2.99E-08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C9609D7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2.35E-07</w:t>
            </w:r>
          </w:p>
        </w:tc>
      </w:tr>
      <w:tr w:rsidR="004E4DB0" w:rsidRPr="004E4DB0" w14:paraId="2555B642" w14:textId="77777777" w:rsidTr="00DE1CEB">
        <w:trPr>
          <w:trHeight w:val="285"/>
        </w:trPr>
        <w:tc>
          <w:tcPr>
            <w:tcW w:w="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6CF4E0B4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kern w:val="0"/>
                <w:sz w:val="16"/>
                <w:szCs w:val="16"/>
              </w:rPr>
              <w:t>HSPA4L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000000" w:fill="FFC7CE"/>
            <w:noWrap/>
            <w:vAlign w:val="bottom"/>
            <w:hideMark/>
          </w:tcPr>
          <w:p w14:paraId="095D53AD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b/>
                <w:bCs/>
                <w:color w:val="9C0006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b/>
                <w:bCs/>
                <w:color w:val="9C0006"/>
                <w:kern w:val="0"/>
                <w:sz w:val="16"/>
                <w:szCs w:val="16"/>
              </w:rPr>
              <w:t>-0.326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noWrap/>
            <w:vAlign w:val="bottom"/>
            <w:hideMark/>
          </w:tcPr>
          <w:p w14:paraId="5C5FD81B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b/>
                <w:bCs/>
                <w:color w:val="9C65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b/>
                <w:bCs/>
                <w:color w:val="9C6500"/>
                <w:kern w:val="0"/>
                <w:sz w:val="16"/>
                <w:szCs w:val="16"/>
              </w:rPr>
              <w:t>1.58E-13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C6EFCE"/>
            <w:noWrap/>
            <w:vAlign w:val="bottom"/>
            <w:hideMark/>
          </w:tcPr>
          <w:p w14:paraId="63F26FDA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b/>
                <w:bCs/>
                <w:color w:val="0061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b/>
                <w:bCs/>
                <w:color w:val="006100"/>
                <w:kern w:val="0"/>
                <w:sz w:val="16"/>
                <w:szCs w:val="16"/>
              </w:rPr>
              <w:t>9.53E-13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66B9FB8C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b/>
                <w:bCs/>
                <w:i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b/>
                <w:bCs/>
                <w:i/>
                <w:color w:val="000000"/>
                <w:kern w:val="0"/>
                <w:sz w:val="16"/>
                <w:szCs w:val="16"/>
              </w:rPr>
              <w:t>HSPA4L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000000" w:fill="FFC7CE"/>
            <w:noWrap/>
            <w:vAlign w:val="bottom"/>
            <w:hideMark/>
          </w:tcPr>
          <w:p w14:paraId="07F425A5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b/>
                <w:bCs/>
                <w:color w:val="9C0006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b/>
                <w:bCs/>
                <w:color w:val="9C0006"/>
                <w:kern w:val="0"/>
                <w:sz w:val="16"/>
                <w:szCs w:val="16"/>
              </w:rPr>
              <w:t>-0.41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noWrap/>
            <w:vAlign w:val="bottom"/>
            <w:hideMark/>
          </w:tcPr>
          <w:p w14:paraId="3C54E11D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b/>
                <w:bCs/>
                <w:color w:val="9C65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b/>
                <w:bCs/>
                <w:color w:val="9C6500"/>
                <w:kern w:val="0"/>
                <w:sz w:val="16"/>
                <w:szCs w:val="16"/>
              </w:rPr>
              <w:t>2.66E-21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C6EFCE"/>
            <w:noWrap/>
            <w:vAlign w:val="bottom"/>
            <w:hideMark/>
          </w:tcPr>
          <w:p w14:paraId="1F4CFBE4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b/>
                <w:bCs/>
                <w:color w:val="0061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b/>
                <w:bCs/>
                <w:color w:val="006100"/>
                <w:kern w:val="0"/>
                <w:sz w:val="16"/>
                <w:szCs w:val="16"/>
              </w:rPr>
              <w:t>1.32E-20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811F3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A4L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572FE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-0.0341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93A57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45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15FDAB3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571</w:t>
            </w:r>
          </w:p>
        </w:tc>
      </w:tr>
      <w:tr w:rsidR="004E4DB0" w:rsidRPr="004E4DB0" w14:paraId="58E51326" w14:textId="77777777" w:rsidTr="00DE1CEB">
        <w:trPr>
          <w:trHeight w:val="285"/>
        </w:trPr>
        <w:tc>
          <w:tcPr>
            <w:tcW w:w="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643DCDEA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kern w:val="0"/>
                <w:sz w:val="16"/>
                <w:szCs w:val="16"/>
              </w:rPr>
              <w:t>HSP90AA1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000000" w:fill="FFC7CE"/>
            <w:noWrap/>
            <w:vAlign w:val="bottom"/>
            <w:hideMark/>
          </w:tcPr>
          <w:p w14:paraId="32117A97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b/>
                <w:bCs/>
                <w:color w:val="9C0006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b/>
                <w:bCs/>
                <w:color w:val="9C0006"/>
                <w:kern w:val="0"/>
                <w:sz w:val="16"/>
                <w:szCs w:val="16"/>
              </w:rPr>
              <w:t>-0.321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noWrap/>
            <w:vAlign w:val="bottom"/>
            <w:hideMark/>
          </w:tcPr>
          <w:p w14:paraId="6398B64A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b/>
                <w:bCs/>
                <w:color w:val="9C65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b/>
                <w:bCs/>
                <w:color w:val="9C6500"/>
                <w:kern w:val="0"/>
                <w:sz w:val="16"/>
                <w:szCs w:val="16"/>
              </w:rPr>
              <w:t>3.63E-13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C6EFCE"/>
            <w:noWrap/>
            <w:vAlign w:val="bottom"/>
            <w:hideMark/>
          </w:tcPr>
          <w:p w14:paraId="74962100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b/>
                <w:bCs/>
                <w:color w:val="0061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b/>
                <w:bCs/>
                <w:color w:val="006100"/>
                <w:kern w:val="0"/>
                <w:sz w:val="16"/>
                <w:szCs w:val="16"/>
              </w:rPr>
              <w:t>2.11E-12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D0153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90AA1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89E99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-0.18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93E6E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2.86E-05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CDC8C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5.87E-05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01E5D7DB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b/>
                <w:bCs/>
                <w:i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b/>
                <w:bCs/>
                <w:i/>
                <w:color w:val="000000"/>
                <w:kern w:val="0"/>
                <w:sz w:val="16"/>
                <w:szCs w:val="16"/>
              </w:rPr>
              <w:t>HSP90AA1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000000" w:fill="FFC7CE"/>
            <w:noWrap/>
            <w:vAlign w:val="bottom"/>
            <w:hideMark/>
          </w:tcPr>
          <w:p w14:paraId="69969CBC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b/>
                <w:bCs/>
                <w:color w:val="9C0006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b/>
                <w:bCs/>
                <w:color w:val="9C0006"/>
                <w:kern w:val="0"/>
                <w:sz w:val="16"/>
                <w:szCs w:val="16"/>
              </w:rPr>
              <w:t>-0.3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noWrap/>
            <w:vAlign w:val="bottom"/>
            <w:hideMark/>
          </w:tcPr>
          <w:p w14:paraId="5207D0A2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b/>
                <w:bCs/>
                <w:color w:val="9C65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b/>
                <w:bCs/>
                <w:color w:val="9C6500"/>
                <w:kern w:val="0"/>
                <w:sz w:val="16"/>
                <w:szCs w:val="16"/>
              </w:rPr>
              <w:t>4.34E-13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C6EFCE"/>
            <w:noWrap/>
            <w:vAlign w:val="bottom"/>
            <w:hideMark/>
          </w:tcPr>
          <w:p w14:paraId="10DBBCC2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b/>
                <w:bCs/>
                <w:color w:val="0061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b/>
                <w:bCs/>
                <w:color w:val="006100"/>
                <w:kern w:val="0"/>
                <w:sz w:val="16"/>
                <w:szCs w:val="16"/>
              </w:rPr>
              <w:t>6.62E-12</w:t>
            </w:r>
          </w:p>
        </w:tc>
      </w:tr>
      <w:tr w:rsidR="004E4DB0" w:rsidRPr="004E4DB0" w14:paraId="27E3DB20" w14:textId="77777777" w:rsidTr="00DE1CEB">
        <w:trPr>
          <w:trHeight w:val="293"/>
        </w:trPr>
        <w:tc>
          <w:tcPr>
            <w:tcW w:w="992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671C8D3E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kern w:val="0"/>
                <w:sz w:val="16"/>
                <w:szCs w:val="16"/>
              </w:rPr>
              <w:t>HSPH1</w:t>
            </w:r>
          </w:p>
        </w:tc>
        <w:tc>
          <w:tcPr>
            <w:tcW w:w="97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C7CE"/>
            <w:noWrap/>
            <w:vAlign w:val="bottom"/>
            <w:hideMark/>
          </w:tcPr>
          <w:p w14:paraId="4D6367B4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9C0006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9C0006"/>
                <w:kern w:val="0"/>
                <w:sz w:val="16"/>
                <w:szCs w:val="16"/>
              </w:rPr>
              <w:t>-0.3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EB9C"/>
            <w:noWrap/>
            <w:vAlign w:val="bottom"/>
            <w:hideMark/>
          </w:tcPr>
          <w:p w14:paraId="798E389B" w14:textId="77777777" w:rsidR="004E4DB0" w:rsidRPr="00DE1CEB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b/>
                <w:color w:val="9C6500"/>
                <w:kern w:val="0"/>
                <w:sz w:val="16"/>
                <w:szCs w:val="16"/>
              </w:rPr>
            </w:pPr>
            <w:r w:rsidRPr="00DE1CEB">
              <w:rPr>
                <w:rFonts w:ascii="Calibri" w:eastAsia="Times New Roman" w:hAnsi="Calibri" w:cs="Calibri"/>
                <w:b/>
                <w:color w:val="9C6500"/>
                <w:kern w:val="0"/>
                <w:sz w:val="16"/>
                <w:szCs w:val="16"/>
              </w:rPr>
              <w:t>1.42E-11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C6EFCE"/>
            <w:noWrap/>
            <w:vAlign w:val="bottom"/>
            <w:hideMark/>
          </w:tcPr>
          <w:p w14:paraId="601E98CE" w14:textId="77777777" w:rsidR="004E4DB0" w:rsidRPr="00DE1CEB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b/>
                <w:color w:val="006100"/>
                <w:kern w:val="0"/>
                <w:sz w:val="16"/>
                <w:szCs w:val="16"/>
              </w:rPr>
            </w:pPr>
            <w:r w:rsidRPr="00DE1CEB">
              <w:rPr>
                <w:rFonts w:ascii="Calibri" w:eastAsia="Times New Roman" w:hAnsi="Calibri" w:cs="Calibri"/>
                <w:b/>
                <w:color w:val="006100"/>
                <w:kern w:val="0"/>
                <w:sz w:val="16"/>
                <w:szCs w:val="16"/>
              </w:rPr>
              <w:t>6.96E-11</w:t>
            </w:r>
          </w:p>
        </w:tc>
        <w:tc>
          <w:tcPr>
            <w:tcW w:w="97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D8F27A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H1</w:t>
            </w:r>
          </w:p>
        </w:tc>
        <w:tc>
          <w:tcPr>
            <w:tcW w:w="97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DAEB6A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-0.191</w:t>
            </w:r>
          </w:p>
        </w:tc>
        <w:tc>
          <w:tcPr>
            <w:tcW w:w="93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862B16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2.20E-05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F9BEB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4.55E-05</w:t>
            </w:r>
          </w:p>
        </w:tc>
        <w:tc>
          <w:tcPr>
            <w:tcW w:w="97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6D7D77AA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b/>
                <w:bCs/>
                <w:i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b/>
                <w:bCs/>
                <w:i/>
                <w:color w:val="000000"/>
                <w:kern w:val="0"/>
                <w:sz w:val="16"/>
                <w:szCs w:val="16"/>
              </w:rPr>
              <w:t>HSPH1</w:t>
            </w:r>
          </w:p>
        </w:tc>
        <w:tc>
          <w:tcPr>
            <w:tcW w:w="97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C7CE"/>
            <w:noWrap/>
            <w:vAlign w:val="bottom"/>
            <w:hideMark/>
          </w:tcPr>
          <w:p w14:paraId="016497E4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b/>
                <w:bCs/>
                <w:color w:val="9C0006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b/>
                <w:bCs/>
                <w:color w:val="9C0006"/>
                <w:kern w:val="0"/>
                <w:sz w:val="16"/>
                <w:szCs w:val="16"/>
              </w:rPr>
              <w:t>-0.312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EB9C"/>
            <w:noWrap/>
            <w:vAlign w:val="bottom"/>
            <w:hideMark/>
          </w:tcPr>
          <w:p w14:paraId="0B23C54C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b/>
                <w:bCs/>
                <w:color w:val="9C65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b/>
                <w:bCs/>
                <w:color w:val="9C6500"/>
                <w:kern w:val="0"/>
                <w:sz w:val="16"/>
                <w:szCs w:val="16"/>
              </w:rPr>
              <w:t>1.67E-12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bottom"/>
            <w:hideMark/>
          </w:tcPr>
          <w:p w14:paraId="7654A250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b/>
                <w:bCs/>
                <w:color w:val="0061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b/>
                <w:bCs/>
                <w:color w:val="006100"/>
                <w:kern w:val="0"/>
                <w:sz w:val="16"/>
                <w:szCs w:val="16"/>
              </w:rPr>
              <w:t>2.37E-11</w:t>
            </w:r>
          </w:p>
        </w:tc>
      </w:tr>
      <w:tr w:rsidR="004E4DB0" w:rsidRPr="004E4DB0" w14:paraId="620DA5C8" w14:textId="77777777" w:rsidTr="00446D10">
        <w:trPr>
          <w:trHeight w:val="285"/>
        </w:trPr>
        <w:tc>
          <w:tcPr>
            <w:tcW w:w="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A26D3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A7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06270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298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noWrap/>
            <w:vAlign w:val="bottom"/>
            <w:hideMark/>
          </w:tcPr>
          <w:p w14:paraId="4A1D5135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9C65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9C6500"/>
                <w:kern w:val="0"/>
                <w:sz w:val="16"/>
                <w:szCs w:val="16"/>
              </w:rPr>
              <w:t>1.69E-11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C6EFCE"/>
            <w:noWrap/>
            <w:vAlign w:val="bottom"/>
            <w:hideMark/>
          </w:tcPr>
          <w:p w14:paraId="61C13518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61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6100"/>
                <w:kern w:val="0"/>
                <w:sz w:val="16"/>
                <w:szCs w:val="16"/>
              </w:rPr>
              <w:t>8.21E-11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EC790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A7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AC417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24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18BF6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7.45E-08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31B87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1.84E-07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40EF8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A7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EFC90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277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BEA32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4.54E-1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6443762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4.67E-09</w:t>
            </w:r>
          </w:p>
        </w:tc>
      </w:tr>
      <w:tr w:rsidR="004E4DB0" w:rsidRPr="004E4DB0" w14:paraId="2C9C3606" w14:textId="77777777" w:rsidTr="00446D10">
        <w:trPr>
          <w:trHeight w:val="285"/>
        </w:trPr>
        <w:tc>
          <w:tcPr>
            <w:tcW w:w="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DDB2C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B9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E07F2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278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3840B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4.05E-1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D4529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1.70E-09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2F1FC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B9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A0AD4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34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noWrap/>
            <w:vAlign w:val="bottom"/>
            <w:hideMark/>
          </w:tcPr>
          <w:p w14:paraId="127E1F1A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9C65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9C6500"/>
                <w:kern w:val="0"/>
                <w:sz w:val="16"/>
                <w:szCs w:val="16"/>
              </w:rPr>
              <w:t>7.59E-15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C6EFCE"/>
            <w:noWrap/>
            <w:vAlign w:val="bottom"/>
            <w:hideMark/>
          </w:tcPr>
          <w:p w14:paraId="0B7BED7F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61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6100"/>
                <w:kern w:val="0"/>
                <w:sz w:val="16"/>
                <w:szCs w:val="16"/>
              </w:rPr>
              <w:t>2.76E-14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2D015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B9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57489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269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45EC1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1.64E-09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BC41666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1.56E-08</w:t>
            </w:r>
          </w:p>
        </w:tc>
      </w:tr>
      <w:tr w:rsidR="004E4DB0" w:rsidRPr="004E4DB0" w14:paraId="003F6326" w14:textId="77777777" w:rsidTr="00446D10">
        <w:trPr>
          <w:trHeight w:val="285"/>
        </w:trPr>
        <w:tc>
          <w:tcPr>
            <w:tcW w:w="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15E77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kern w:val="0"/>
                <w:sz w:val="16"/>
                <w:szCs w:val="16"/>
              </w:rPr>
              <w:t>HSP90B3P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1F6B7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-0.246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28B25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3.47E-08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0DAEA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1.20E-07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B1FFF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90B3P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000000" w:fill="FFC7CE"/>
            <w:noWrap/>
            <w:vAlign w:val="bottom"/>
            <w:hideMark/>
          </w:tcPr>
          <w:p w14:paraId="52073D12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9C0006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9C0006"/>
                <w:kern w:val="0"/>
                <w:sz w:val="16"/>
                <w:szCs w:val="16"/>
              </w:rPr>
              <w:t>-0.40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noWrap/>
            <w:vAlign w:val="bottom"/>
            <w:hideMark/>
          </w:tcPr>
          <w:p w14:paraId="7ABEC7A8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9C65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9C6500"/>
                <w:kern w:val="0"/>
                <w:sz w:val="16"/>
                <w:szCs w:val="16"/>
              </w:rPr>
              <w:t>1.78E-2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C6EFCE"/>
            <w:noWrap/>
            <w:vAlign w:val="bottom"/>
            <w:hideMark/>
          </w:tcPr>
          <w:p w14:paraId="03FE7C5C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61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6100"/>
                <w:kern w:val="0"/>
                <w:sz w:val="16"/>
                <w:szCs w:val="16"/>
              </w:rPr>
              <w:t>8.51E-20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58081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90B3P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FBFB5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-0.24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A83B5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6.29E-08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E1B8161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4.72E-07</w:t>
            </w:r>
          </w:p>
        </w:tc>
      </w:tr>
      <w:tr w:rsidR="004E4DB0" w:rsidRPr="004E4DB0" w14:paraId="63D9C4E9" w14:textId="77777777" w:rsidTr="00446D10">
        <w:trPr>
          <w:trHeight w:val="285"/>
        </w:trPr>
        <w:tc>
          <w:tcPr>
            <w:tcW w:w="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B547E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E1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51549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216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E3329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1.38E-06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D9B16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3.98E-06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38A1C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E1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63C53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39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noWrap/>
            <w:vAlign w:val="bottom"/>
            <w:hideMark/>
          </w:tcPr>
          <w:p w14:paraId="4E45020F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9C65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9C6500"/>
                <w:kern w:val="0"/>
                <w:sz w:val="16"/>
                <w:szCs w:val="16"/>
              </w:rPr>
              <w:t>2.07E-19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C6EFCE"/>
            <w:noWrap/>
            <w:vAlign w:val="bottom"/>
            <w:hideMark/>
          </w:tcPr>
          <w:p w14:paraId="486CE559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61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6100"/>
                <w:kern w:val="0"/>
                <w:sz w:val="16"/>
                <w:szCs w:val="16"/>
              </w:rPr>
              <w:t>9.38E-19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75064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E1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3C39F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-0.124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4ACE9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6.20E-03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5DA541D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0161</w:t>
            </w:r>
          </w:p>
        </w:tc>
      </w:tr>
      <w:tr w:rsidR="004E4DB0" w:rsidRPr="004E4DB0" w14:paraId="7B46C293" w14:textId="77777777" w:rsidTr="00446D10">
        <w:trPr>
          <w:trHeight w:val="285"/>
        </w:trPr>
        <w:tc>
          <w:tcPr>
            <w:tcW w:w="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3F975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B8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5DD09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-0.21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D92D0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2.79E-06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608CF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7.77E-06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CBF78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B8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A495E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-0.033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D6EC5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463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F4A50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528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2DB97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B8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F2BDD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0593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2886F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191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09911A5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293</w:t>
            </w:r>
          </w:p>
        </w:tc>
      </w:tr>
      <w:tr w:rsidR="004E4DB0" w:rsidRPr="004E4DB0" w14:paraId="7607E0A4" w14:textId="77777777" w:rsidTr="00446D10">
        <w:trPr>
          <w:trHeight w:val="285"/>
        </w:trPr>
        <w:tc>
          <w:tcPr>
            <w:tcW w:w="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38739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B7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77F6E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-0.203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0841E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6.01E-06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92EC3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1.61E-05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3F411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B7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6E228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-0.023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ED1ED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60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8502F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66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8E1CE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B7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B87A8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0263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0207C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563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F9AF076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672</w:t>
            </w:r>
          </w:p>
        </w:tc>
      </w:tr>
      <w:tr w:rsidR="004E4DB0" w:rsidRPr="004E4DB0" w14:paraId="4E765D95" w14:textId="77777777" w:rsidTr="00446D10">
        <w:trPr>
          <w:trHeight w:val="285"/>
        </w:trPr>
        <w:tc>
          <w:tcPr>
            <w:tcW w:w="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1E47F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A12A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7ABCA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-0.203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61B15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6.43E-06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9BF09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1.72E-05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27DE9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A12A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50B9D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-0.14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B7A2C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9.59E-04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AD8CF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1.69E-03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C231E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A12A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BE5EE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0673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0B680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138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A461A93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225</w:t>
            </w:r>
          </w:p>
        </w:tc>
      </w:tr>
      <w:tr w:rsidR="004E4DB0" w:rsidRPr="004E4DB0" w14:paraId="0AC8E32D" w14:textId="77777777" w:rsidTr="00446D10">
        <w:trPr>
          <w:trHeight w:val="285"/>
        </w:trPr>
        <w:tc>
          <w:tcPr>
            <w:tcW w:w="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0F15A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90AB4P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7C378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184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287CC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4.27E-05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04F3D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1.03E-04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C9E7E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90AB4P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91E9D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18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85AE1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2.55E-05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34EAB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5.25E-05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DC34C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90AB4P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A17E6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149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38B80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9.91E-04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6FB8923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3.21E-03</w:t>
            </w:r>
          </w:p>
        </w:tc>
      </w:tr>
      <w:tr w:rsidR="004E4DB0" w:rsidRPr="004E4DB0" w14:paraId="671751C3" w14:textId="77777777" w:rsidTr="00446D10">
        <w:trPr>
          <w:trHeight w:val="285"/>
        </w:trPr>
        <w:tc>
          <w:tcPr>
            <w:tcW w:w="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FF88F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A1B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F5D2A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176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5FE95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9.23E-05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46A60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2.14E-04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1D352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A1B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4C0BD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27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2E53B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7.90E-1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0E8B7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2.19E-09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C9DFB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A1B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57670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-0.0374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D4868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41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EEF8D95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531</w:t>
            </w:r>
          </w:p>
        </w:tc>
      </w:tr>
      <w:tr w:rsidR="004E4DB0" w:rsidRPr="004E4DB0" w14:paraId="3B8AE847" w14:textId="77777777" w:rsidTr="00446D10">
        <w:trPr>
          <w:trHeight w:val="285"/>
        </w:trPr>
        <w:tc>
          <w:tcPr>
            <w:tcW w:w="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88E5E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kern w:val="0"/>
                <w:sz w:val="16"/>
                <w:szCs w:val="16"/>
              </w:rPr>
              <w:t>HSPA5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A6E89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-0.174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F550F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1.11E-04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F11BD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2.54E-04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87213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A5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D2AD4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-0.21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0DE62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2.41E-06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0277F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5.40E-06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8216F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A5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000000" w:fill="FFC7CE"/>
            <w:noWrap/>
            <w:vAlign w:val="bottom"/>
            <w:hideMark/>
          </w:tcPr>
          <w:p w14:paraId="7817612F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9C0006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9C0006"/>
                <w:kern w:val="0"/>
                <w:sz w:val="16"/>
                <w:szCs w:val="16"/>
              </w:rPr>
              <w:t>-0.29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noWrap/>
            <w:vAlign w:val="bottom"/>
            <w:hideMark/>
          </w:tcPr>
          <w:p w14:paraId="33F83B51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9C65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9C6500"/>
                <w:kern w:val="0"/>
                <w:sz w:val="16"/>
                <w:szCs w:val="16"/>
              </w:rPr>
              <w:t>6.94E-11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50853FD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8.09E-10</w:t>
            </w:r>
          </w:p>
        </w:tc>
      </w:tr>
      <w:tr w:rsidR="004E4DB0" w:rsidRPr="004E4DB0" w14:paraId="32E5009A" w14:textId="77777777" w:rsidTr="00446D10">
        <w:trPr>
          <w:trHeight w:val="285"/>
        </w:trPr>
        <w:tc>
          <w:tcPr>
            <w:tcW w:w="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DBDB0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kern w:val="0"/>
                <w:sz w:val="16"/>
                <w:szCs w:val="16"/>
              </w:rPr>
              <w:t>HSPA8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2F73B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-0.157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37AA9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5.07E-04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57244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1.06E-03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DA8D7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A8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000000" w:fill="FFC7CE"/>
            <w:noWrap/>
            <w:vAlign w:val="bottom"/>
            <w:hideMark/>
          </w:tcPr>
          <w:p w14:paraId="73332FF8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9C0006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9C0006"/>
                <w:kern w:val="0"/>
                <w:sz w:val="16"/>
                <w:szCs w:val="16"/>
              </w:rPr>
              <w:t>-0.35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noWrap/>
            <w:vAlign w:val="bottom"/>
            <w:hideMark/>
          </w:tcPr>
          <w:p w14:paraId="0DC444A4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9C65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9C6500"/>
                <w:kern w:val="0"/>
                <w:sz w:val="16"/>
                <w:szCs w:val="16"/>
              </w:rPr>
              <w:t>1.07E-15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C6EFCE"/>
            <w:noWrap/>
            <w:vAlign w:val="bottom"/>
            <w:hideMark/>
          </w:tcPr>
          <w:p w14:paraId="3D8A11AF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61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6100"/>
                <w:kern w:val="0"/>
                <w:sz w:val="16"/>
                <w:szCs w:val="16"/>
              </w:rPr>
              <w:t>4.07E-15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532B3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A8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000000" w:fill="FFC7CE"/>
            <w:noWrap/>
            <w:vAlign w:val="bottom"/>
            <w:hideMark/>
          </w:tcPr>
          <w:p w14:paraId="3206EBD9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9C0006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9C0006"/>
                <w:kern w:val="0"/>
                <w:sz w:val="16"/>
                <w:szCs w:val="16"/>
              </w:rPr>
              <w:t>-0.274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2B02F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7.08E-1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C7DD86F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7.10E-09</w:t>
            </w:r>
          </w:p>
        </w:tc>
      </w:tr>
      <w:tr w:rsidR="004E4DB0" w:rsidRPr="004E4DB0" w14:paraId="19B05F90" w14:textId="77777777" w:rsidTr="00446D10">
        <w:trPr>
          <w:trHeight w:val="285"/>
        </w:trPr>
        <w:tc>
          <w:tcPr>
            <w:tcW w:w="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4EB8A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G2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CCD92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-0.151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73BF8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7.93E-04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48272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1.62E-03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D11E0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G2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000000" w:fill="FFC7CE"/>
            <w:noWrap/>
            <w:vAlign w:val="bottom"/>
            <w:hideMark/>
          </w:tcPr>
          <w:p w14:paraId="14439CA3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9C0006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9C0006"/>
                <w:kern w:val="0"/>
                <w:sz w:val="16"/>
                <w:szCs w:val="16"/>
              </w:rPr>
              <w:t>-0.28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CE007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2.42E-1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B129C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6.88E-10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5A8A3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G2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362E0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-0.0246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4EB83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587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7ABED02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693</w:t>
            </w:r>
          </w:p>
        </w:tc>
      </w:tr>
      <w:tr w:rsidR="004E4DB0" w:rsidRPr="004E4DB0" w14:paraId="6B1ECCB0" w14:textId="77777777" w:rsidTr="00446D10">
        <w:trPr>
          <w:trHeight w:val="285"/>
        </w:trPr>
        <w:tc>
          <w:tcPr>
            <w:tcW w:w="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ED847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kern w:val="0"/>
                <w:sz w:val="16"/>
                <w:szCs w:val="16"/>
              </w:rPr>
              <w:t>HSP90AB2P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BE1C6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-0.15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15BCC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8.69E-04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B660B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1.76E-03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69207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90AB2P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000000" w:fill="FFC7CE"/>
            <w:noWrap/>
            <w:vAlign w:val="bottom"/>
            <w:hideMark/>
          </w:tcPr>
          <w:p w14:paraId="506D152C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9C0006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9C0006"/>
                <w:kern w:val="0"/>
                <w:sz w:val="16"/>
                <w:szCs w:val="16"/>
              </w:rPr>
              <w:t>-0.26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211C7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1.92E-09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0BC23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5.20E-09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E5113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90AB2P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90EE2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-0.20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CCACA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6.80E-06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57CADA8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3.55E-05</w:t>
            </w:r>
          </w:p>
        </w:tc>
      </w:tr>
      <w:tr w:rsidR="004E4DB0" w:rsidRPr="004E4DB0" w14:paraId="4BF02D48" w14:textId="77777777" w:rsidTr="00446D10">
        <w:trPr>
          <w:trHeight w:val="285"/>
        </w:trPr>
        <w:tc>
          <w:tcPr>
            <w:tcW w:w="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F60CB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A6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1121A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145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05ECA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1.36E-03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14214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2.69E-03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0B2D0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A6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89C39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16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DF532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2.94E-04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46BBC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5.49E-04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5ECB4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A6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69453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064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51350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157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782B1E9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25</w:t>
            </w:r>
          </w:p>
        </w:tc>
      </w:tr>
      <w:tr w:rsidR="004E4DB0" w:rsidRPr="004E4DB0" w14:paraId="13150C38" w14:textId="77777777" w:rsidTr="00446D10">
        <w:trPr>
          <w:trHeight w:val="285"/>
        </w:trPr>
        <w:tc>
          <w:tcPr>
            <w:tcW w:w="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603BD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A1A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A48AB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137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2AE3F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2.49E-03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396E7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4.72E-03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10AF6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A1A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E608C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27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ACB41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3.51E-1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441C6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9.90E-10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C1583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A1A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1E821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-0.0836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313E7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0651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BDF5D90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121</w:t>
            </w:r>
          </w:p>
        </w:tc>
      </w:tr>
      <w:tr w:rsidR="004E4DB0" w:rsidRPr="004E4DB0" w14:paraId="2437ABB0" w14:textId="77777777" w:rsidTr="00446D10">
        <w:trPr>
          <w:trHeight w:val="285"/>
        </w:trPr>
        <w:tc>
          <w:tcPr>
            <w:tcW w:w="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28EF2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B6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2A226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-0.134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3432E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2.95E-03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4F81B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5.54E-03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EE6B7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B6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6028E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10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CAFAB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0244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C01CC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0364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DBE4F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B6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AB650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0603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0FE32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183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C04838F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283</w:t>
            </w:r>
          </w:p>
        </w:tc>
      </w:tr>
      <w:tr w:rsidR="004E4DB0" w:rsidRPr="004E4DB0" w14:paraId="795CF6B7" w14:textId="77777777" w:rsidTr="00446D10">
        <w:trPr>
          <w:trHeight w:val="285"/>
        </w:trPr>
        <w:tc>
          <w:tcPr>
            <w:tcW w:w="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25542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A14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D820A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-0.117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2BB43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9.41E-03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6B5F5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0163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F4FD2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A14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000000" w:fill="FFC7CE"/>
            <w:noWrap/>
            <w:vAlign w:val="bottom"/>
            <w:hideMark/>
          </w:tcPr>
          <w:p w14:paraId="6BF60C22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9C0006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9C0006"/>
                <w:kern w:val="0"/>
                <w:sz w:val="16"/>
                <w:szCs w:val="16"/>
              </w:rPr>
              <w:t>-0.27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C589B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5.08E-1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00DA5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1.42E-09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85CE5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A14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06AAD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-0.076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92C23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0928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33F2AE3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163</w:t>
            </w:r>
          </w:p>
        </w:tc>
      </w:tr>
      <w:tr w:rsidR="004E4DB0" w:rsidRPr="004E4DB0" w14:paraId="668D5694" w14:textId="77777777" w:rsidTr="00446D10">
        <w:trPr>
          <w:trHeight w:val="285"/>
        </w:trPr>
        <w:tc>
          <w:tcPr>
            <w:tcW w:w="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1C9C8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90B1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6EEDF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-0.11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6CC89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013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1706C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0223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2B21B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90B1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78B9A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-0.16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36BF6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2.04E-04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18E1C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3.87E-04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5CEE6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B1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EF172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034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17C7A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454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8913AE6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572</w:t>
            </w:r>
          </w:p>
        </w:tc>
      </w:tr>
      <w:tr w:rsidR="004E4DB0" w:rsidRPr="004E4DB0" w14:paraId="6E781D71" w14:textId="77777777" w:rsidTr="00446D10">
        <w:trPr>
          <w:trHeight w:val="285"/>
        </w:trPr>
        <w:tc>
          <w:tcPr>
            <w:tcW w:w="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F617A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B3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B6CDF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-0.11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C81E6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0137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03B0E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023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67481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B3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072B2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026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CFDFE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563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8BF55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625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0F359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B3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48483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-0.0508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C4DB6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263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9E1AD5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377</w:t>
            </w:r>
          </w:p>
        </w:tc>
      </w:tr>
      <w:tr w:rsidR="004E4DB0" w:rsidRPr="004E4DB0" w14:paraId="14827070" w14:textId="77777777" w:rsidTr="00446D10">
        <w:trPr>
          <w:trHeight w:val="285"/>
        </w:trPr>
        <w:tc>
          <w:tcPr>
            <w:tcW w:w="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E5D82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A1L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5F59A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0931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C09B0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0397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C5869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0615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8AC2D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A1L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23A19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093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BC5AB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039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B233D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0564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3A723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A1L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FCA9A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156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C241A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5.28E-04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351CF17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1.84E-03</w:t>
            </w:r>
          </w:p>
        </w:tc>
      </w:tr>
      <w:tr w:rsidR="004E4DB0" w:rsidRPr="004E4DB0" w14:paraId="61F46617" w14:textId="77777777" w:rsidTr="00446D10">
        <w:trPr>
          <w:trHeight w:val="285"/>
        </w:trPr>
        <w:tc>
          <w:tcPr>
            <w:tcW w:w="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02C50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kern w:val="0"/>
                <w:sz w:val="16"/>
                <w:szCs w:val="16"/>
              </w:rPr>
              <w:t>HSP90AB1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0D8AC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-0.0746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50FA1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0996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588D3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142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EF1BA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90AB1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C35C6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-0.1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7D887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0155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A8696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0238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A16A4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90AB1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000000" w:fill="FFC7CE"/>
            <w:noWrap/>
            <w:vAlign w:val="bottom"/>
            <w:hideMark/>
          </w:tcPr>
          <w:p w14:paraId="44B34581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9C0006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9C0006"/>
                <w:kern w:val="0"/>
                <w:sz w:val="16"/>
                <w:szCs w:val="16"/>
              </w:rPr>
              <w:t>-0.276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E3AFC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5.67E-1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1A99637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5.76E-09</w:t>
            </w:r>
          </w:p>
        </w:tc>
      </w:tr>
      <w:tr w:rsidR="004E4DB0" w:rsidRPr="004E4DB0" w14:paraId="5AD030F4" w14:textId="77777777" w:rsidTr="00446D10">
        <w:trPr>
          <w:trHeight w:val="285"/>
        </w:trPr>
        <w:tc>
          <w:tcPr>
            <w:tcW w:w="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D5D57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B2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2C7DE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-0.0639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A73D3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159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A603C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215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ABDEF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B2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52F06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17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9D1AB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8.44E-05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D7AD1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1.66E-04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D7AC4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B2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B9F0D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109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17423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0159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FD14851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0366</w:t>
            </w:r>
          </w:p>
        </w:tc>
      </w:tr>
      <w:tr w:rsidR="004E4DB0" w:rsidRPr="004E4DB0" w14:paraId="1EAB2EC9" w14:textId="77777777" w:rsidTr="00446D10">
        <w:trPr>
          <w:trHeight w:val="285"/>
        </w:trPr>
        <w:tc>
          <w:tcPr>
            <w:tcW w:w="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2DF32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B1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98A36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0573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7F5A3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207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734A6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271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B9440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B1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3542F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4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noWrap/>
            <w:vAlign w:val="bottom"/>
            <w:hideMark/>
          </w:tcPr>
          <w:p w14:paraId="52B16F82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9C65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9C6500"/>
                <w:kern w:val="0"/>
                <w:sz w:val="16"/>
                <w:szCs w:val="16"/>
              </w:rPr>
              <w:t>9.36E-26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C6EFCE"/>
            <w:noWrap/>
            <w:vAlign w:val="bottom"/>
            <w:hideMark/>
          </w:tcPr>
          <w:p w14:paraId="7C0F9F4C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61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6100"/>
                <w:kern w:val="0"/>
                <w:sz w:val="16"/>
                <w:szCs w:val="16"/>
              </w:rPr>
              <w:t>5.66E-25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F14FA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90B1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4AA17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-0.244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E0427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4.93E-08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F22372A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3.74E-07</w:t>
            </w:r>
          </w:p>
        </w:tc>
      </w:tr>
      <w:tr w:rsidR="004E4DB0" w:rsidRPr="004E4DB0" w14:paraId="3D448664" w14:textId="77777777" w:rsidTr="00446D10">
        <w:trPr>
          <w:trHeight w:val="285"/>
        </w:trPr>
        <w:tc>
          <w:tcPr>
            <w:tcW w:w="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E9768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A9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34813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-0.0491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0CBD5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279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8766D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351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441D1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A9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D991D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-0.20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7AB21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3.71E-06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CD04D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8.17E-06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00678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A9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50408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-0.246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889F6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3.54E-08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818128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2.76E-07</w:t>
            </w:r>
          </w:p>
        </w:tc>
      </w:tr>
      <w:tr w:rsidR="004E4DB0" w:rsidRPr="004E4DB0" w14:paraId="09ACDF61" w14:textId="77777777" w:rsidTr="00446D10">
        <w:trPr>
          <w:trHeight w:val="285"/>
        </w:trPr>
        <w:tc>
          <w:tcPr>
            <w:tcW w:w="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48047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A2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9D505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-0.04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E079F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354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71A55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431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9F1DE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A2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093F5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20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914B0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5.40E-06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B9959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1.18E-05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6DD74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A2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A50D5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-0.0254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BBCDE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576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519610D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684</w:t>
            </w:r>
          </w:p>
        </w:tc>
      </w:tr>
      <w:tr w:rsidR="004E4DB0" w:rsidRPr="004E4DB0" w14:paraId="6BCFA582" w14:textId="77777777" w:rsidTr="00446D10">
        <w:trPr>
          <w:trHeight w:val="285"/>
        </w:trPr>
        <w:tc>
          <w:tcPr>
            <w:tcW w:w="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253CB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D1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57E7F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-0.0358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28942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43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86885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508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E6AFE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D1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B6059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-0.016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C1A83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721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1E7CF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767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6D054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D1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000000" w:fill="FFC7CE"/>
            <w:noWrap/>
            <w:vAlign w:val="bottom"/>
            <w:hideMark/>
          </w:tcPr>
          <w:p w14:paraId="7C432870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9C0006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9C0006"/>
                <w:kern w:val="0"/>
                <w:sz w:val="16"/>
                <w:szCs w:val="16"/>
              </w:rPr>
              <w:t>-0.26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34FB1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5.75E-09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DC50EA5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5.05E-08</w:t>
            </w:r>
          </w:p>
        </w:tc>
      </w:tr>
      <w:tr w:rsidR="004E4DB0" w:rsidRPr="004E4DB0" w14:paraId="0E1B4BD7" w14:textId="77777777" w:rsidTr="00446D10">
        <w:trPr>
          <w:trHeight w:val="285"/>
        </w:trPr>
        <w:tc>
          <w:tcPr>
            <w:tcW w:w="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D56B4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B1P1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3EF36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0191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CD0D2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675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3D8D7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736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26DB2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B1P1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72B58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40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noWrap/>
            <w:vAlign w:val="bottom"/>
            <w:hideMark/>
          </w:tcPr>
          <w:p w14:paraId="4546951A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9C65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9C6500"/>
                <w:kern w:val="0"/>
                <w:sz w:val="16"/>
                <w:szCs w:val="16"/>
              </w:rPr>
              <w:t>9.63E-21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C6EFCE"/>
            <w:noWrap/>
            <w:vAlign w:val="bottom"/>
            <w:hideMark/>
          </w:tcPr>
          <w:p w14:paraId="3FD2E0E2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61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6100"/>
                <w:kern w:val="0"/>
                <w:sz w:val="16"/>
                <w:szCs w:val="16"/>
              </w:rPr>
              <w:t>4.65E-20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A2129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B1P1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6DA50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0196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226A6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665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E61843F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757</w:t>
            </w:r>
          </w:p>
        </w:tc>
      </w:tr>
      <w:tr w:rsidR="004E4DB0" w:rsidRPr="004E4DB0" w14:paraId="05363811" w14:textId="77777777" w:rsidTr="00446D10">
        <w:trPr>
          <w:trHeight w:val="293"/>
        </w:trPr>
        <w:tc>
          <w:tcPr>
            <w:tcW w:w="992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39409C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A12B</w:t>
            </w:r>
          </w:p>
        </w:tc>
        <w:tc>
          <w:tcPr>
            <w:tcW w:w="97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7081C7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0161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2F98B8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723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29420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778</w:t>
            </w:r>
          </w:p>
        </w:tc>
        <w:tc>
          <w:tcPr>
            <w:tcW w:w="97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F95BD4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A12B</w:t>
            </w:r>
          </w:p>
        </w:tc>
        <w:tc>
          <w:tcPr>
            <w:tcW w:w="97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44A371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0806</w:t>
            </w:r>
          </w:p>
        </w:tc>
        <w:tc>
          <w:tcPr>
            <w:tcW w:w="93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3EEE34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0754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53E05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104</w:t>
            </w:r>
          </w:p>
        </w:tc>
        <w:tc>
          <w:tcPr>
            <w:tcW w:w="97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692CB1" w14:textId="77777777" w:rsidR="004E4DB0" w:rsidRPr="004E4DB0" w:rsidRDefault="004E4DB0" w:rsidP="004E4DB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HSPA12B</w:t>
            </w:r>
          </w:p>
        </w:tc>
        <w:tc>
          <w:tcPr>
            <w:tcW w:w="97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E46B34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0.135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F168C2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2.77E-03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B4C9D2A" w14:textId="77777777" w:rsidR="004E4DB0" w:rsidRPr="004E4DB0" w:rsidRDefault="004E4DB0" w:rsidP="004E4DB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</w:pPr>
            <w:r w:rsidRPr="004E4DB0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</w:rPr>
              <w:t>7.98E-03</w:t>
            </w:r>
          </w:p>
        </w:tc>
      </w:tr>
    </w:tbl>
    <w:p w14:paraId="7F38E502" w14:textId="7EB216BB" w:rsidR="00B94D39" w:rsidRDefault="00446D10" w:rsidP="00446D10">
      <w:pPr>
        <w:widowControl/>
        <w:jc w:val="left"/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eastAsia="de-DE" w:bidi="en-US"/>
        </w:rPr>
      </w:pPr>
      <w:r w:rsidRPr="00446D10"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eastAsia="de-DE" w:bidi="en-US"/>
        </w:rPr>
        <w:t xml:space="preserve">Spearman’s </w:t>
      </w:r>
      <w:r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eastAsia="de-DE" w:bidi="en-US"/>
        </w:rPr>
        <w:t>correlation &lt; -0.25 were shown in red</w:t>
      </w:r>
      <w:r w:rsidRPr="00446D10"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eastAsia="de-DE" w:bidi="en-US"/>
        </w:rPr>
        <w:t>.</w:t>
      </w:r>
      <w:r w:rsidRPr="00446D10">
        <w:t xml:space="preserve"> </w:t>
      </w:r>
      <w:r w:rsidRPr="00446D10"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eastAsia="de-DE" w:bidi="en-US"/>
        </w:rPr>
        <w:t>p-Value</w:t>
      </w:r>
      <w:r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eastAsia="de-DE" w:bidi="en-US"/>
        </w:rPr>
        <w:t xml:space="preserve">s &lt; 1E-10 were shown in yellow. </w:t>
      </w:r>
      <w:r w:rsidRPr="00446D10"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eastAsia="de-DE" w:bidi="en-US"/>
        </w:rPr>
        <w:t>q-Value</w:t>
      </w:r>
      <w:r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eastAsia="de-DE" w:bidi="en-US"/>
        </w:rPr>
        <w:t>s &lt; 1E-10 were shown in green.</w:t>
      </w:r>
    </w:p>
    <w:p w14:paraId="4F89E884" w14:textId="14786FB5" w:rsidR="00D0203C" w:rsidRDefault="00EE7714" w:rsidP="0076285B">
      <w:pPr>
        <w:widowControl/>
        <w:adjustRightInd w:val="0"/>
        <w:snapToGrid w:val="0"/>
        <w:spacing w:line="200" w:lineRule="atLeast"/>
        <w:ind w:left="993" w:hanging="198"/>
        <w:jc w:val="left"/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eastAsia="de-DE" w:bidi="en-US"/>
        </w:rPr>
      </w:pPr>
      <w:r>
        <w:rPr>
          <w:rFonts w:ascii="Palatino Linotype" w:eastAsia="Times New Roman" w:hAnsi="Palatino Linotype" w:cs="Times New Roman"/>
          <w:noProof/>
          <w:color w:val="000000"/>
          <w:kern w:val="0"/>
          <w:sz w:val="16"/>
          <w:szCs w:val="18"/>
        </w:rPr>
        <w:lastRenderedPageBreak/>
        <w:drawing>
          <wp:anchor distT="0" distB="0" distL="114300" distR="114300" simplePos="0" relativeHeight="251660288" behindDoc="0" locked="0" layoutInCell="1" allowOverlap="1" wp14:anchorId="7B8B7319" wp14:editId="213992F3">
            <wp:simplePos x="0" y="0"/>
            <wp:positionH relativeFrom="column">
              <wp:posOffset>75565</wp:posOffset>
            </wp:positionH>
            <wp:positionV relativeFrom="paragraph">
              <wp:posOffset>31432</wp:posOffset>
            </wp:positionV>
            <wp:extent cx="6480000" cy="6410542"/>
            <wp:effectExtent l="0" t="0" r="0" b="0"/>
            <wp:wrapTopAndBottom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64105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6285B" w:rsidRPr="0076285B"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eastAsia="de-DE" w:bidi="en-US"/>
        </w:rPr>
        <w:br/>
      </w:r>
    </w:p>
    <w:p w14:paraId="27FF737E" w14:textId="5D9DCEED" w:rsidR="00E84D9E" w:rsidRPr="00EE7714" w:rsidRDefault="00E84D9E">
      <w:pPr>
        <w:widowControl/>
        <w:jc w:val="left"/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eastAsia="de-DE" w:bidi="en-US"/>
        </w:rPr>
      </w:pPr>
      <w:r w:rsidRPr="00A71375">
        <w:rPr>
          <w:rFonts w:ascii="Palatino Linotype" w:eastAsia="Times New Roman" w:hAnsi="Palatino Linotype" w:cs="Times New Roman"/>
          <w:b/>
          <w:color w:val="000000"/>
          <w:kern w:val="0"/>
          <w:sz w:val="18"/>
          <w:szCs w:val="18"/>
          <w:lang w:eastAsia="de-DE" w:bidi="en-US"/>
        </w:rPr>
        <w:t xml:space="preserve">Figure </w:t>
      </w:r>
      <w:r w:rsidR="00EE7714">
        <w:rPr>
          <w:rFonts w:ascii="Palatino Linotype" w:eastAsia="Times New Roman" w:hAnsi="Palatino Linotype" w:cs="Times New Roman"/>
          <w:b/>
          <w:color w:val="000000"/>
          <w:kern w:val="0"/>
          <w:sz w:val="18"/>
          <w:szCs w:val="18"/>
          <w:lang w:eastAsia="de-DE" w:bidi="en-US"/>
        </w:rPr>
        <w:t>S2</w:t>
      </w:r>
      <w:r w:rsidRPr="00A71375">
        <w:rPr>
          <w:rFonts w:ascii="Palatino Linotype" w:eastAsia="Times New Roman" w:hAnsi="Palatino Linotype" w:cs="Times New Roman"/>
          <w:b/>
          <w:color w:val="000000"/>
          <w:kern w:val="0"/>
          <w:sz w:val="18"/>
          <w:szCs w:val="18"/>
          <w:lang w:eastAsia="de-DE" w:bidi="en-US"/>
        </w:rPr>
        <w:t>.</w:t>
      </w:r>
      <w:r w:rsidRPr="00E84D9E">
        <w:rPr>
          <w:rFonts w:ascii="Palatino Linotype" w:eastAsia="Times New Roman" w:hAnsi="Palatino Linotype" w:cs="Times New Roman"/>
          <w:color w:val="000000"/>
          <w:kern w:val="0"/>
          <w:sz w:val="18"/>
          <w:szCs w:val="18"/>
          <w:lang w:eastAsia="de-DE" w:bidi="en-US"/>
        </w:rPr>
        <w:t xml:space="preserve"> Gene expression profiling of </w:t>
      </w:r>
      <w:r w:rsidR="00A71375">
        <w:rPr>
          <w:rFonts w:ascii="Palatino Linotype" w:eastAsia="Times New Roman" w:hAnsi="Palatino Linotype" w:cs="Times New Roman"/>
          <w:color w:val="000000"/>
          <w:kern w:val="0"/>
          <w:sz w:val="18"/>
          <w:szCs w:val="18"/>
          <w:lang w:eastAsia="de-DE" w:bidi="en-US"/>
        </w:rPr>
        <w:t>SCAND2, ZSCAN6(MZF1),</w:t>
      </w:r>
      <w:r w:rsidRPr="00E84D9E">
        <w:rPr>
          <w:rFonts w:ascii="Palatino Linotype" w:eastAsia="Times New Roman" w:hAnsi="Palatino Linotype" w:cs="Times New Roman"/>
          <w:color w:val="000000"/>
          <w:kern w:val="0"/>
          <w:sz w:val="18"/>
          <w:szCs w:val="18"/>
          <w:lang w:eastAsia="de-DE" w:bidi="en-US"/>
        </w:rPr>
        <w:t xml:space="preserve"> </w:t>
      </w:r>
      <w:r w:rsidR="00A71375">
        <w:rPr>
          <w:rFonts w:ascii="Palatino Linotype" w:eastAsia="Times New Roman" w:hAnsi="Palatino Linotype" w:cs="Times New Roman"/>
          <w:color w:val="000000"/>
          <w:kern w:val="0"/>
          <w:sz w:val="18"/>
          <w:szCs w:val="18"/>
          <w:lang w:eastAsia="de-DE" w:bidi="en-US"/>
        </w:rPr>
        <w:t xml:space="preserve">and </w:t>
      </w:r>
      <w:r w:rsidRPr="00E84D9E">
        <w:rPr>
          <w:rFonts w:ascii="Palatino Linotype" w:eastAsia="Times New Roman" w:hAnsi="Palatino Linotype" w:cs="Times New Roman"/>
          <w:color w:val="000000"/>
          <w:kern w:val="0"/>
          <w:sz w:val="18"/>
          <w:szCs w:val="18"/>
          <w:lang w:eastAsia="de-DE" w:bidi="en-US"/>
        </w:rPr>
        <w:t>HSP90 genes in various tumor t</w:t>
      </w:r>
      <w:r w:rsidR="00A71375">
        <w:rPr>
          <w:rFonts w:ascii="Palatino Linotype" w:eastAsia="Times New Roman" w:hAnsi="Palatino Linotype" w:cs="Times New Roman"/>
          <w:color w:val="000000"/>
          <w:kern w:val="0"/>
          <w:sz w:val="18"/>
          <w:szCs w:val="18"/>
          <w:lang w:eastAsia="de-DE" w:bidi="en-US"/>
        </w:rPr>
        <w:t>ypes vs. paired normal tissues.</w:t>
      </w:r>
    </w:p>
    <w:p w14:paraId="4D7A4045" w14:textId="77777777" w:rsidR="00D0203C" w:rsidRDefault="00D0203C">
      <w:pPr>
        <w:widowControl/>
        <w:jc w:val="left"/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eastAsia="de-DE" w:bidi="en-US"/>
        </w:rPr>
      </w:pPr>
    </w:p>
    <w:p w14:paraId="4501551A" w14:textId="4F1FCA80" w:rsidR="0076285B" w:rsidRPr="0076285B" w:rsidRDefault="00E84D9E" w:rsidP="0076285B">
      <w:pPr>
        <w:widowControl/>
        <w:adjustRightInd w:val="0"/>
        <w:snapToGrid w:val="0"/>
        <w:spacing w:line="200" w:lineRule="atLeast"/>
        <w:ind w:left="993" w:hanging="198"/>
        <w:jc w:val="left"/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eastAsia="de-DE" w:bidi="en-US"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11A8725C" wp14:editId="0637EF71">
            <wp:simplePos x="0" y="0"/>
            <wp:positionH relativeFrom="column">
              <wp:posOffset>0</wp:posOffset>
            </wp:positionH>
            <wp:positionV relativeFrom="paragraph">
              <wp:posOffset>134620</wp:posOffset>
            </wp:positionV>
            <wp:extent cx="6480000" cy="4113988"/>
            <wp:effectExtent l="0" t="0" r="0" b="1270"/>
            <wp:wrapTopAndBottom/>
            <wp:docPr id="11" name="図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411398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6285B" w:rsidRPr="0076285B"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eastAsia="de-DE" w:bidi="en-US"/>
        </w:rPr>
        <w:t xml:space="preserve"> </w:t>
      </w:r>
    </w:p>
    <w:p w14:paraId="5B435682" w14:textId="0FC731B1" w:rsidR="00E84D9E" w:rsidRDefault="00D0203C" w:rsidP="00D0203C">
      <w:pPr>
        <w:spacing w:before="120" w:after="240" w:line="260" w:lineRule="atLeast"/>
        <w:ind w:right="432"/>
        <w:jc w:val="left"/>
        <w:rPr>
          <w:rFonts w:ascii="Palatino Linotype" w:eastAsia="Times New Roman" w:hAnsi="Palatino Linotype" w:cs="Cordia New"/>
          <w:b/>
          <w:color w:val="000000"/>
          <w:kern w:val="0"/>
          <w:sz w:val="18"/>
          <w:lang w:eastAsia="de-DE" w:bidi="en-US"/>
        </w:rPr>
      </w:pPr>
      <w:r>
        <w:rPr>
          <w:rFonts w:ascii="Palatino Linotype" w:eastAsia="Times New Roman" w:hAnsi="Palatino Linotype" w:cs="Cordia New"/>
          <w:b/>
          <w:color w:val="000000"/>
          <w:kern w:val="0"/>
          <w:sz w:val="18"/>
          <w:lang w:eastAsia="de-DE" w:bidi="en-US"/>
        </w:rPr>
        <w:t>Figure</w:t>
      </w:r>
      <w:r w:rsidRPr="008B35A0">
        <w:rPr>
          <w:rFonts w:ascii="Palatino Linotype" w:eastAsia="Times New Roman" w:hAnsi="Palatino Linotype" w:cs="Cordia New"/>
          <w:b/>
          <w:color w:val="000000"/>
          <w:kern w:val="0"/>
          <w:sz w:val="18"/>
          <w:lang w:eastAsia="de-DE" w:bidi="en-US"/>
        </w:rPr>
        <w:t xml:space="preserve"> </w:t>
      </w:r>
      <w:r>
        <w:rPr>
          <w:rFonts w:ascii="Palatino Linotype" w:eastAsia="Times New Roman" w:hAnsi="Palatino Linotype" w:cs="Cordia New"/>
          <w:b/>
          <w:color w:val="000000"/>
          <w:kern w:val="0"/>
          <w:sz w:val="18"/>
          <w:lang w:eastAsia="de-DE" w:bidi="en-US"/>
        </w:rPr>
        <w:t>S</w:t>
      </w:r>
      <w:r w:rsidR="00EE7714">
        <w:rPr>
          <w:rFonts w:ascii="Palatino Linotype" w:eastAsia="Times New Roman" w:hAnsi="Palatino Linotype" w:cs="Cordia New"/>
          <w:b/>
          <w:color w:val="000000"/>
          <w:kern w:val="0"/>
          <w:sz w:val="18"/>
          <w:lang w:eastAsia="de-DE" w:bidi="en-US"/>
        </w:rPr>
        <w:t>3</w:t>
      </w:r>
      <w:r w:rsidRPr="008B35A0">
        <w:rPr>
          <w:rFonts w:ascii="Palatino Linotype" w:eastAsia="Times New Roman" w:hAnsi="Palatino Linotype" w:cs="Cordia New"/>
          <w:b/>
          <w:color w:val="000000"/>
          <w:kern w:val="0"/>
          <w:sz w:val="18"/>
          <w:lang w:eastAsia="de-DE" w:bidi="en-US"/>
        </w:rPr>
        <w:t xml:space="preserve">. </w:t>
      </w:r>
      <w:r w:rsidR="00610972">
        <w:rPr>
          <w:rFonts w:ascii="Palatino Linotype" w:eastAsia="Times New Roman" w:hAnsi="Palatino Linotype" w:cs="Cordia New"/>
          <w:color w:val="000000"/>
          <w:kern w:val="0"/>
          <w:sz w:val="18"/>
          <w:lang w:eastAsia="de-DE" w:bidi="en-US"/>
        </w:rPr>
        <w:t>Kaplan-Mei</w:t>
      </w:r>
      <w:r w:rsidR="00054551" w:rsidRPr="00054551">
        <w:rPr>
          <w:rFonts w:ascii="Palatino Linotype" w:eastAsia="Times New Roman" w:hAnsi="Palatino Linotype" w:cs="Cordia New"/>
          <w:color w:val="000000"/>
          <w:kern w:val="0"/>
          <w:sz w:val="18"/>
          <w:lang w:eastAsia="de-DE" w:bidi="en-US"/>
        </w:rPr>
        <w:t xml:space="preserve">er </w:t>
      </w:r>
      <w:r w:rsidR="00054551">
        <w:rPr>
          <w:rFonts w:ascii="Palatino Linotype" w:eastAsia="Times New Roman" w:hAnsi="Palatino Linotype" w:cs="Cordia New"/>
          <w:color w:val="000000"/>
          <w:kern w:val="0"/>
          <w:sz w:val="18"/>
          <w:lang w:eastAsia="de-DE" w:bidi="en-US"/>
        </w:rPr>
        <w:t xml:space="preserve">analysis of SCAN-TFs and HSP90 expression in lung adenocarcinoma. </w:t>
      </w:r>
      <w:r w:rsidR="00E84D9E" w:rsidRPr="00E84D9E">
        <w:rPr>
          <w:rFonts w:ascii="Palatino Linotype" w:eastAsia="Times New Roman" w:hAnsi="Palatino Linotype" w:cs="Cordia New"/>
          <w:color w:val="000000"/>
          <w:kern w:val="0"/>
          <w:sz w:val="18"/>
          <w:lang w:eastAsia="de-DE" w:bidi="en-US"/>
        </w:rPr>
        <w:t>SCAND2 and MZF1 expression are correlated with a better prognosis, whereas HSP90 expression is correlated with a poor prognosis of lung adenocarcinoma.</w:t>
      </w:r>
    </w:p>
    <w:p w14:paraId="00E3B7BF" w14:textId="64CEF57C" w:rsidR="00611425" w:rsidRPr="00B734E5" w:rsidRDefault="00611425" w:rsidP="008F0C4C">
      <w:pPr>
        <w:widowControl/>
        <w:jc w:val="left"/>
        <w:rPr>
          <w:rFonts w:ascii="Palatino Linotype" w:hAnsi="Palatino Linotype"/>
          <w:sz w:val="18"/>
          <w:szCs w:val="18"/>
        </w:rPr>
      </w:pPr>
    </w:p>
    <w:sectPr w:rsidR="00611425" w:rsidRPr="00B734E5" w:rsidSect="00BA31EE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259340" w16cex:dateUtc="2021-04-17T08:0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A01FA2B" w16cid:durableId="2425934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8213F5" w14:textId="77777777" w:rsidR="001335BD" w:rsidRDefault="001335BD" w:rsidP="00A37FA6">
      <w:r>
        <w:separator/>
      </w:r>
    </w:p>
  </w:endnote>
  <w:endnote w:type="continuationSeparator" w:id="0">
    <w:p w14:paraId="24B40DCD" w14:textId="77777777" w:rsidR="001335BD" w:rsidRDefault="001335BD" w:rsidP="00A37F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00000000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4899F8" w14:textId="77777777" w:rsidR="001335BD" w:rsidRDefault="001335BD" w:rsidP="00A37FA6">
      <w:r>
        <w:separator/>
      </w:r>
    </w:p>
  </w:footnote>
  <w:footnote w:type="continuationSeparator" w:id="0">
    <w:p w14:paraId="10BCC3BD" w14:textId="77777777" w:rsidR="001335BD" w:rsidRDefault="001335BD" w:rsidP="00A37FA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bordersDoNotSurroundHeader/>
  <w:bordersDoNotSurroundFooter/>
  <w:hideSpellingErrors/>
  <w:hideGrammaticalErrors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C0NDSwMDE1NjE3MzRQ0lEKTi0uzszPAykwtKwFANeNgg4tAAAA"/>
  </w:docVars>
  <w:rsids>
    <w:rsidRoot w:val="00983F5D"/>
    <w:rsid w:val="00004D47"/>
    <w:rsid w:val="00007D05"/>
    <w:rsid w:val="00010C11"/>
    <w:rsid w:val="000173CA"/>
    <w:rsid w:val="000503C9"/>
    <w:rsid w:val="00054551"/>
    <w:rsid w:val="0005751C"/>
    <w:rsid w:val="000678C6"/>
    <w:rsid w:val="00067993"/>
    <w:rsid w:val="00073709"/>
    <w:rsid w:val="000775AD"/>
    <w:rsid w:val="00077E9D"/>
    <w:rsid w:val="00083370"/>
    <w:rsid w:val="00084B14"/>
    <w:rsid w:val="000D65FC"/>
    <w:rsid w:val="00101E81"/>
    <w:rsid w:val="001335BD"/>
    <w:rsid w:val="001407E2"/>
    <w:rsid w:val="00145D46"/>
    <w:rsid w:val="00152980"/>
    <w:rsid w:val="00153AB7"/>
    <w:rsid w:val="001613BB"/>
    <w:rsid w:val="001630AD"/>
    <w:rsid w:val="00164289"/>
    <w:rsid w:val="00184A2A"/>
    <w:rsid w:val="00187ED7"/>
    <w:rsid w:val="0019107A"/>
    <w:rsid w:val="001E6143"/>
    <w:rsid w:val="001E6292"/>
    <w:rsid w:val="00216713"/>
    <w:rsid w:val="00240370"/>
    <w:rsid w:val="00250C2D"/>
    <w:rsid w:val="0026720D"/>
    <w:rsid w:val="0029615E"/>
    <w:rsid w:val="002A7C08"/>
    <w:rsid w:val="002B00A8"/>
    <w:rsid w:val="002B5253"/>
    <w:rsid w:val="002B6DB4"/>
    <w:rsid w:val="002C1A96"/>
    <w:rsid w:val="002C5D6F"/>
    <w:rsid w:val="00302220"/>
    <w:rsid w:val="00302D32"/>
    <w:rsid w:val="00315B43"/>
    <w:rsid w:val="00324AB3"/>
    <w:rsid w:val="0034004E"/>
    <w:rsid w:val="003454DB"/>
    <w:rsid w:val="00355466"/>
    <w:rsid w:val="00376413"/>
    <w:rsid w:val="00377DE1"/>
    <w:rsid w:val="003B41DA"/>
    <w:rsid w:val="003D09FE"/>
    <w:rsid w:val="003D6E26"/>
    <w:rsid w:val="003F5618"/>
    <w:rsid w:val="00400208"/>
    <w:rsid w:val="0040227D"/>
    <w:rsid w:val="004036AA"/>
    <w:rsid w:val="00407FA9"/>
    <w:rsid w:val="00412CCD"/>
    <w:rsid w:val="0042087A"/>
    <w:rsid w:val="00446D10"/>
    <w:rsid w:val="00460039"/>
    <w:rsid w:val="00463020"/>
    <w:rsid w:val="00490FB2"/>
    <w:rsid w:val="004A26D3"/>
    <w:rsid w:val="004E4DB0"/>
    <w:rsid w:val="004F15DA"/>
    <w:rsid w:val="00516BB9"/>
    <w:rsid w:val="005235AD"/>
    <w:rsid w:val="00523FFB"/>
    <w:rsid w:val="0054340C"/>
    <w:rsid w:val="00572239"/>
    <w:rsid w:val="0057363E"/>
    <w:rsid w:val="00584DEF"/>
    <w:rsid w:val="005A4829"/>
    <w:rsid w:val="005C0733"/>
    <w:rsid w:val="005D01B1"/>
    <w:rsid w:val="005D039B"/>
    <w:rsid w:val="005D4330"/>
    <w:rsid w:val="00610972"/>
    <w:rsid w:val="00611425"/>
    <w:rsid w:val="00616925"/>
    <w:rsid w:val="0062072A"/>
    <w:rsid w:val="00692A86"/>
    <w:rsid w:val="00696655"/>
    <w:rsid w:val="006B7FFC"/>
    <w:rsid w:val="006C7678"/>
    <w:rsid w:val="006E1F22"/>
    <w:rsid w:val="006F0BF5"/>
    <w:rsid w:val="006F1504"/>
    <w:rsid w:val="006F1A2E"/>
    <w:rsid w:val="006F41F7"/>
    <w:rsid w:val="006F726A"/>
    <w:rsid w:val="00717CAB"/>
    <w:rsid w:val="007326DB"/>
    <w:rsid w:val="00732E46"/>
    <w:rsid w:val="0074723F"/>
    <w:rsid w:val="0076285B"/>
    <w:rsid w:val="007739AE"/>
    <w:rsid w:val="00774686"/>
    <w:rsid w:val="007A70DE"/>
    <w:rsid w:val="007B3BA7"/>
    <w:rsid w:val="007C1928"/>
    <w:rsid w:val="007C1F8E"/>
    <w:rsid w:val="007D23E1"/>
    <w:rsid w:val="00862759"/>
    <w:rsid w:val="008A363F"/>
    <w:rsid w:val="008A7C43"/>
    <w:rsid w:val="008B35A0"/>
    <w:rsid w:val="008C74F2"/>
    <w:rsid w:val="008D73DA"/>
    <w:rsid w:val="008E70ED"/>
    <w:rsid w:val="008F0C4C"/>
    <w:rsid w:val="00920356"/>
    <w:rsid w:val="0094188D"/>
    <w:rsid w:val="00950F51"/>
    <w:rsid w:val="00983F5D"/>
    <w:rsid w:val="009A7C9C"/>
    <w:rsid w:val="009B519C"/>
    <w:rsid w:val="009C15B1"/>
    <w:rsid w:val="009D2B79"/>
    <w:rsid w:val="009F4CAB"/>
    <w:rsid w:val="00A112C9"/>
    <w:rsid w:val="00A26165"/>
    <w:rsid w:val="00A37FA6"/>
    <w:rsid w:val="00A4355A"/>
    <w:rsid w:val="00A57A63"/>
    <w:rsid w:val="00A71375"/>
    <w:rsid w:val="00A72E98"/>
    <w:rsid w:val="00A87F79"/>
    <w:rsid w:val="00A91314"/>
    <w:rsid w:val="00A92E05"/>
    <w:rsid w:val="00A94D27"/>
    <w:rsid w:val="00A978AD"/>
    <w:rsid w:val="00AA152C"/>
    <w:rsid w:val="00AA16D7"/>
    <w:rsid w:val="00AA72D1"/>
    <w:rsid w:val="00AB61E7"/>
    <w:rsid w:val="00AC4B1E"/>
    <w:rsid w:val="00B408D5"/>
    <w:rsid w:val="00B4487E"/>
    <w:rsid w:val="00B734E5"/>
    <w:rsid w:val="00B92C5E"/>
    <w:rsid w:val="00B94D39"/>
    <w:rsid w:val="00BA31EE"/>
    <w:rsid w:val="00BB161B"/>
    <w:rsid w:val="00BE4156"/>
    <w:rsid w:val="00BE509E"/>
    <w:rsid w:val="00BF125F"/>
    <w:rsid w:val="00BF4417"/>
    <w:rsid w:val="00C13A04"/>
    <w:rsid w:val="00C15490"/>
    <w:rsid w:val="00C32526"/>
    <w:rsid w:val="00C37DE2"/>
    <w:rsid w:val="00C52874"/>
    <w:rsid w:val="00C74946"/>
    <w:rsid w:val="00C8406F"/>
    <w:rsid w:val="00C90AA2"/>
    <w:rsid w:val="00CC23EF"/>
    <w:rsid w:val="00CE571E"/>
    <w:rsid w:val="00D0203C"/>
    <w:rsid w:val="00D160D9"/>
    <w:rsid w:val="00D27F29"/>
    <w:rsid w:val="00D51218"/>
    <w:rsid w:val="00D52D0B"/>
    <w:rsid w:val="00D71790"/>
    <w:rsid w:val="00D85B92"/>
    <w:rsid w:val="00D92988"/>
    <w:rsid w:val="00DB58F3"/>
    <w:rsid w:val="00DC2F1F"/>
    <w:rsid w:val="00DC557E"/>
    <w:rsid w:val="00DD0814"/>
    <w:rsid w:val="00DD1A9F"/>
    <w:rsid w:val="00DE1CEB"/>
    <w:rsid w:val="00DF13B2"/>
    <w:rsid w:val="00DF1A78"/>
    <w:rsid w:val="00E17FFD"/>
    <w:rsid w:val="00E454F2"/>
    <w:rsid w:val="00E63782"/>
    <w:rsid w:val="00E733B2"/>
    <w:rsid w:val="00E84D9E"/>
    <w:rsid w:val="00EB04F3"/>
    <w:rsid w:val="00ED3461"/>
    <w:rsid w:val="00EE6718"/>
    <w:rsid w:val="00EE7714"/>
    <w:rsid w:val="00F061E1"/>
    <w:rsid w:val="00F15779"/>
    <w:rsid w:val="00F17F53"/>
    <w:rsid w:val="00F44BA9"/>
    <w:rsid w:val="00F55B8D"/>
    <w:rsid w:val="00F76F09"/>
    <w:rsid w:val="00F81F1E"/>
    <w:rsid w:val="00F85F9A"/>
    <w:rsid w:val="00F94718"/>
    <w:rsid w:val="00FA50BA"/>
    <w:rsid w:val="00FC7DF6"/>
    <w:rsid w:val="00FD604B"/>
    <w:rsid w:val="00FD6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FF91653"/>
  <w15:chartTrackingRefBased/>
  <w15:docId w15:val="{6997AA4F-ADF1-41B2-A41B-324064759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83F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A37FA6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A37FA6"/>
  </w:style>
  <w:style w:type="paragraph" w:styleId="a6">
    <w:name w:val="footer"/>
    <w:basedOn w:val="a"/>
    <w:link w:val="a7"/>
    <w:uiPriority w:val="99"/>
    <w:unhideWhenUsed/>
    <w:rsid w:val="00A37FA6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A37FA6"/>
  </w:style>
  <w:style w:type="paragraph" w:styleId="a8">
    <w:name w:val="Balloon Text"/>
    <w:basedOn w:val="a"/>
    <w:link w:val="a9"/>
    <w:uiPriority w:val="99"/>
    <w:semiHidden/>
    <w:unhideWhenUsed/>
    <w:rsid w:val="001E6292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1E6292"/>
    <w:rPr>
      <w:rFonts w:asciiTheme="majorHAnsi" w:eastAsiaTheme="majorEastAsia" w:hAnsiTheme="majorHAnsi" w:cstheme="majorBidi"/>
      <w:sz w:val="18"/>
      <w:szCs w:val="18"/>
    </w:rPr>
  </w:style>
  <w:style w:type="character" w:styleId="aa">
    <w:name w:val="annotation reference"/>
    <w:basedOn w:val="a0"/>
    <w:uiPriority w:val="99"/>
    <w:semiHidden/>
    <w:unhideWhenUsed/>
    <w:rsid w:val="001E6143"/>
    <w:rPr>
      <w:sz w:val="16"/>
      <w:szCs w:val="16"/>
    </w:rPr>
  </w:style>
  <w:style w:type="paragraph" w:styleId="ab">
    <w:name w:val="annotation text"/>
    <w:basedOn w:val="a"/>
    <w:link w:val="ac"/>
    <w:uiPriority w:val="99"/>
    <w:unhideWhenUsed/>
    <w:rsid w:val="001E6143"/>
    <w:pPr>
      <w:widowControl/>
      <w:spacing w:after="200"/>
      <w:jc w:val="left"/>
    </w:pPr>
    <w:rPr>
      <w:kern w:val="0"/>
      <w:sz w:val="20"/>
      <w:szCs w:val="20"/>
      <w:lang w:eastAsia="en-US"/>
    </w:rPr>
  </w:style>
  <w:style w:type="character" w:customStyle="1" w:styleId="ac">
    <w:name w:val="コメント文字列 (文字)"/>
    <w:basedOn w:val="a0"/>
    <w:link w:val="ab"/>
    <w:uiPriority w:val="99"/>
    <w:rsid w:val="001E6143"/>
    <w:rPr>
      <w:kern w:val="0"/>
      <w:sz w:val="20"/>
      <w:szCs w:val="20"/>
      <w:lang w:eastAsia="en-US"/>
    </w:rPr>
  </w:style>
  <w:style w:type="paragraph" w:customStyle="1" w:styleId="MDPI12title">
    <w:name w:val="MDPI_1.2_title"/>
    <w:next w:val="a"/>
    <w:qFormat/>
    <w:rsid w:val="00DC557E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kern w:val="0"/>
      <w:sz w:val="36"/>
      <w:szCs w:val="20"/>
      <w:lang w:eastAsia="de-DE" w:bidi="en-US"/>
    </w:rPr>
  </w:style>
  <w:style w:type="paragraph" w:customStyle="1" w:styleId="MDPI13authornames">
    <w:name w:val="MDPI_1.3_authornames"/>
    <w:next w:val="a"/>
    <w:qFormat/>
    <w:rsid w:val="00DC557E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kern w:val="0"/>
      <w:sz w:val="20"/>
      <w:lang w:eastAsia="de-DE" w:bidi="en-US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3F5618"/>
    <w:pPr>
      <w:widowControl w:val="0"/>
      <w:spacing w:after="0"/>
    </w:pPr>
    <w:rPr>
      <w:b/>
      <w:bCs/>
      <w:kern w:val="2"/>
      <w:sz w:val="21"/>
      <w:szCs w:val="22"/>
      <w:lang w:eastAsia="ja-JP"/>
    </w:rPr>
  </w:style>
  <w:style w:type="character" w:customStyle="1" w:styleId="ae">
    <w:name w:val="コメント内容 (文字)"/>
    <w:basedOn w:val="ac"/>
    <w:link w:val="ad"/>
    <w:uiPriority w:val="99"/>
    <w:semiHidden/>
    <w:rsid w:val="003F5618"/>
    <w:rPr>
      <w:b/>
      <w:bCs/>
      <w:kern w:val="0"/>
      <w:sz w:val="20"/>
      <w:szCs w:val="20"/>
      <w:lang w:eastAsia="en-US"/>
    </w:rPr>
  </w:style>
  <w:style w:type="table" w:customStyle="1" w:styleId="1">
    <w:name w:val="表 (格子)1"/>
    <w:basedOn w:val="a1"/>
    <w:next w:val="a3"/>
    <w:uiPriority w:val="39"/>
    <w:rsid w:val="008B35A0"/>
    <w:pPr>
      <w:spacing w:line="260" w:lineRule="atLeast"/>
      <w:jc w:val="both"/>
    </w:pPr>
    <w:rPr>
      <w:rFonts w:ascii="Palatino Linotype" w:eastAsia="SimSun" w:hAnsi="Palatino Linotype" w:cs="Times New Roman"/>
      <w:color w:val="000000"/>
      <w:kern w:val="0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98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0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92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454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539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7134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801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3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40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352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2917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19" Type="http://schemas.microsoft.com/office/2016/09/relationships/commentsIds" Target="commentsIds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F18062D61CF3504F86EF924A6D55BC70" ma:contentTypeVersion="7" ma:contentTypeDescription="新しいドキュメントを作成します。" ma:contentTypeScope="" ma:versionID="34d3e3414846ccf5ef90925ee32344f7">
  <xsd:schema xmlns:xsd="http://www.w3.org/2001/XMLSchema" xmlns:xs="http://www.w3.org/2001/XMLSchema" xmlns:p="http://schemas.microsoft.com/office/2006/metadata/properties" xmlns:ns3="7deda73e-61db-4e65-aa46-f6c8c5ae4ae9" xmlns:ns4="c7746b0c-42cf-4ae7-808f-82c23b030421" targetNamespace="http://schemas.microsoft.com/office/2006/metadata/properties" ma:root="true" ma:fieldsID="a0a6d01c5a9116f713d03a88d93eb210" ns3:_="" ns4:_="">
    <xsd:import namespace="7deda73e-61db-4e65-aa46-f6c8c5ae4ae9"/>
    <xsd:import namespace="c7746b0c-42cf-4ae7-808f-82c23b03042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eda73e-61db-4e65-aa46-f6c8c5ae4a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746b0c-42cf-4ae7-808f-82c23b03042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共有のヒントのハッシュ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E4BB7D0-E650-45A4-9A06-AA19DB6E8E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0741196-1017-4935-B66A-973AEBEE94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eda73e-61db-4e65-aa46-f6c8c5ae4ae9"/>
    <ds:schemaRef ds:uri="c7746b0c-42cf-4ae7-808f-82c23b0304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C739F8D-B686-4EA2-98E1-4BBD54324BB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5</Pages>
  <Words>782</Words>
  <Characters>4461</Characters>
  <Application>Microsoft Office Word</Application>
  <DocSecurity>0</DocSecurity>
  <Lines>37</Lines>
  <Paragraphs>10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十川 千春</dc:creator>
  <cp:keywords/>
  <dc:description/>
  <cp:lastModifiedBy>Takanori Eguchi</cp:lastModifiedBy>
  <cp:revision>16</cp:revision>
  <cp:lastPrinted>2022-12-07T10:43:00Z</cp:lastPrinted>
  <dcterms:created xsi:type="dcterms:W3CDTF">2023-01-18T01:44:00Z</dcterms:created>
  <dcterms:modified xsi:type="dcterms:W3CDTF">2023-01-24T0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8062D61CF3504F86EF924A6D55BC70</vt:lpwstr>
  </property>
</Properties>
</file>